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4B610D" w14:textId="4EDB7CEF" w:rsidR="006A4215" w:rsidRDefault="00E21FA2">
      <w:r>
        <w:rPr>
          <w:noProof/>
        </w:rPr>
        <w:drawing>
          <wp:anchor distT="0" distB="0" distL="114300" distR="114300" simplePos="0" relativeHeight="251658240" behindDoc="0" locked="0" layoutInCell="1" allowOverlap="1" wp14:anchorId="6AC1BBC9" wp14:editId="4D957B9F">
            <wp:simplePos x="0" y="0"/>
            <wp:positionH relativeFrom="margin">
              <wp:align>left</wp:align>
            </wp:positionH>
            <wp:positionV relativeFrom="paragraph">
              <wp:posOffset>38100</wp:posOffset>
            </wp:positionV>
            <wp:extent cx="5895975" cy="419100"/>
            <wp:effectExtent l="19050" t="38100" r="28575" b="57150"/>
            <wp:wrapSquare wrapText="bothSides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  <w:r>
        <w:tab/>
      </w:r>
    </w:p>
    <w:p w14:paraId="5554BDEE" w14:textId="2F073CE3" w:rsidR="00E21FA2" w:rsidRDefault="00E21FA2"/>
    <w:p w14:paraId="43B799BF" w14:textId="64F4958E" w:rsidR="00E21FA2" w:rsidRDefault="00E21FA2" w:rsidP="00E21FA2">
      <w:pPr>
        <w:pStyle w:val="ListParagraph"/>
        <w:numPr>
          <w:ilvl w:val="0"/>
          <w:numId w:val="1"/>
        </w:numPr>
      </w:pPr>
      <w:r>
        <w:t>Student Information:</w:t>
      </w:r>
      <w:bookmarkStart w:id="0" w:name="_GoBack"/>
    </w:p>
    <w:bookmarkEnd w:id="0"/>
    <w:p w14:paraId="161A52D6" w14:textId="76B54C22" w:rsidR="00E21FA2" w:rsidRDefault="00E21FA2" w:rsidP="00E21FA2">
      <w:pPr>
        <w:pStyle w:val="ListParagraph"/>
      </w:pPr>
    </w:p>
    <w:p w14:paraId="2436A280" w14:textId="3F63472E" w:rsidR="00E21FA2" w:rsidRDefault="00E21FA2" w:rsidP="00E21FA2">
      <w:pPr>
        <w:pStyle w:val="ListParagraph"/>
      </w:pPr>
      <w:r w:rsidRPr="00654357">
        <w:rPr>
          <w:b/>
          <w:bCs/>
          <w:sz w:val="24"/>
          <w:szCs w:val="24"/>
        </w:rPr>
        <w:t>First Name:</w:t>
      </w:r>
      <w:r w:rsidR="00873745" w:rsidRPr="00654357">
        <w:rPr>
          <w:sz w:val="24"/>
          <w:szCs w:val="24"/>
        </w:rPr>
        <w:t xml:space="preserve"> </w:t>
      </w:r>
      <w:r w:rsidR="00873745">
        <w:t>{Text Box} {Mandatory Field}</w:t>
      </w:r>
    </w:p>
    <w:p w14:paraId="1E23E752" w14:textId="55B0A710" w:rsidR="00E21FA2" w:rsidRDefault="00E21FA2" w:rsidP="00E21FA2">
      <w:pPr>
        <w:pStyle w:val="ListParagraph"/>
      </w:pPr>
      <w:r w:rsidRPr="00654357">
        <w:rPr>
          <w:b/>
          <w:bCs/>
          <w:sz w:val="24"/>
          <w:szCs w:val="24"/>
        </w:rPr>
        <w:t>Middle Name:</w:t>
      </w:r>
      <w:r w:rsidR="00873745">
        <w:t xml:space="preserve"> {Text Box} {Optional}</w:t>
      </w:r>
    </w:p>
    <w:p w14:paraId="1C5D03DB" w14:textId="52D00E96" w:rsidR="00E21FA2" w:rsidRDefault="00E21FA2" w:rsidP="00E21FA2">
      <w:pPr>
        <w:pStyle w:val="ListParagraph"/>
      </w:pPr>
      <w:r w:rsidRPr="00654357">
        <w:rPr>
          <w:b/>
          <w:bCs/>
          <w:sz w:val="24"/>
          <w:szCs w:val="24"/>
        </w:rPr>
        <w:t>Last Name:</w:t>
      </w:r>
      <w:r w:rsidR="00873745">
        <w:t xml:space="preserve"> </w:t>
      </w:r>
      <w:r w:rsidR="00873745">
        <w:t>{Text Box} {Mandatory Field}</w:t>
      </w:r>
    </w:p>
    <w:p w14:paraId="6FA24FC5" w14:textId="40DB2729" w:rsidR="00E21FA2" w:rsidRDefault="00E21FA2" w:rsidP="00E21FA2">
      <w:pPr>
        <w:pStyle w:val="ListParagraph"/>
      </w:pPr>
    </w:p>
    <w:p w14:paraId="327A2DA2" w14:textId="1972185F" w:rsidR="00E21FA2" w:rsidRDefault="00E21FA2" w:rsidP="00E21FA2">
      <w:pPr>
        <w:pStyle w:val="ListParagraph"/>
      </w:pPr>
      <w:r w:rsidRPr="00654357">
        <w:rPr>
          <w:b/>
          <w:bCs/>
          <w:sz w:val="24"/>
          <w:szCs w:val="24"/>
        </w:rPr>
        <w:t>Gender:</w:t>
      </w:r>
      <w:r w:rsidR="00873745" w:rsidRPr="00654357">
        <w:rPr>
          <w:b/>
          <w:bCs/>
          <w:sz w:val="24"/>
          <w:szCs w:val="24"/>
        </w:rPr>
        <w:t xml:space="preserve"> {</w:t>
      </w:r>
      <w:r w:rsidR="00873745">
        <w:t xml:space="preserve">Radio Button} </w:t>
      </w:r>
      <w:proofErr w:type="spellStart"/>
      <w:r w:rsidR="00873745">
        <w:t>i</w:t>
      </w:r>
      <w:proofErr w:type="spellEnd"/>
      <w:r w:rsidR="00873745">
        <w:t>. Male ii. Female iii. Other’s</w:t>
      </w:r>
    </w:p>
    <w:p w14:paraId="1945DE32" w14:textId="617CB460" w:rsidR="00E21FA2" w:rsidRDefault="00E21FA2" w:rsidP="00E21FA2">
      <w:pPr>
        <w:pStyle w:val="ListParagraph"/>
      </w:pPr>
      <w:r w:rsidRPr="00654357">
        <w:rPr>
          <w:b/>
          <w:bCs/>
          <w:sz w:val="24"/>
          <w:szCs w:val="24"/>
        </w:rPr>
        <w:t xml:space="preserve">Date </w:t>
      </w:r>
      <w:r w:rsidR="00873745" w:rsidRPr="00654357">
        <w:rPr>
          <w:b/>
          <w:bCs/>
          <w:sz w:val="24"/>
          <w:szCs w:val="24"/>
        </w:rPr>
        <w:t>of</w:t>
      </w:r>
      <w:r w:rsidRPr="00654357">
        <w:rPr>
          <w:b/>
          <w:bCs/>
          <w:sz w:val="24"/>
          <w:szCs w:val="24"/>
        </w:rPr>
        <w:t xml:space="preserve"> Birth:</w:t>
      </w:r>
      <w:r w:rsidR="00873745">
        <w:t xml:space="preserve"> DD/MM/YYYY</w:t>
      </w:r>
    </w:p>
    <w:p w14:paraId="408DD5D7" w14:textId="2C91CEEA" w:rsidR="00E21FA2" w:rsidRDefault="00E21FA2" w:rsidP="00E21FA2">
      <w:pPr>
        <w:pStyle w:val="ListParagraph"/>
      </w:pPr>
      <w:r w:rsidRPr="00654357">
        <w:rPr>
          <w:b/>
          <w:bCs/>
          <w:sz w:val="24"/>
          <w:szCs w:val="24"/>
        </w:rPr>
        <w:t>Blood Group:</w:t>
      </w:r>
      <w:r w:rsidR="00873745">
        <w:t xml:space="preserve"> {Drop Down} List of Blood Groups </w:t>
      </w:r>
    </w:p>
    <w:p w14:paraId="4F7950A5" w14:textId="4D112DA4" w:rsidR="00E21FA2" w:rsidRDefault="00E21FA2" w:rsidP="00E21FA2">
      <w:pPr>
        <w:pStyle w:val="ListParagraph"/>
      </w:pPr>
      <w:r w:rsidRPr="00654357">
        <w:rPr>
          <w:b/>
          <w:bCs/>
          <w:sz w:val="24"/>
          <w:szCs w:val="24"/>
        </w:rPr>
        <w:t>Religion:</w:t>
      </w:r>
      <w:r w:rsidR="00873745">
        <w:t xml:space="preserve"> {Dropdown} </w:t>
      </w:r>
      <w:proofErr w:type="spellStart"/>
      <w:r w:rsidR="00873745">
        <w:t>i</w:t>
      </w:r>
      <w:proofErr w:type="spellEnd"/>
      <w:r w:rsidR="00873745">
        <w:t>. Hinduism ii. Muslim iii. Christian</w:t>
      </w:r>
    </w:p>
    <w:p w14:paraId="7028C85E" w14:textId="46393D75" w:rsidR="00E21FA2" w:rsidRDefault="00E21FA2" w:rsidP="00E21FA2">
      <w:pPr>
        <w:pStyle w:val="ListParagraph"/>
      </w:pPr>
      <w:proofErr w:type="spellStart"/>
      <w:r w:rsidRPr="00654357">
        <w:rPr>
          <w:b/>
          <w:bCs/>
          <w:sz w:val="24"/>
          <w:szCs w:val="24"/>
        </w:rPr>
        <w:t>Caste</w:t>
      </w:r>
      <w:proofErr w:type="spellEnd"/>
      <w:r w:rsidRPr="00654357">
        <w:rPr>
          <w:b/>
          <w:bCs/>
          <w:sz w:val="24"/>
          <w:szCs w:val="24"/>
        </w:rPr>
        <w:t>:</w:t>
      </w:r>
      <w:r w:rsidR="00873745">
        <w:t xml:space="preserve"> </w:t>
      </w:r>
      <w:r w:rsidR="00873745">
        <w:t>{Text Box} {Mandatory Field}</w:t>
      </w:r>
    </w:p>
    <w:p w14:paraId="7CA83164" w14:textId="6EAD8056" w:rsidR="00E21FA2" w:rsidRDefault="00E21FA2" w:rsidP="00E21FA2">
      <w:pPr>
        <w:pStyle w:val="ListParagraph"/>
      </w:pPr>
      <w:r w:rsidRPr="00654357">
        <w:rPr>
          <w:b/>
          <w:bCs/>
          <w:sz w:val="24"/>
          <w:szCs w:val="24"/>
        </w:rPr>
        <w:t>Nationality:</w:t>
      </w:r>
      <w:r w:rsidR="00873745">
        <w:t xml:space="preserve"> </w:t>
      </w:r>
      <w:r w:rsidR="00873745">
        <w:t>{Text Box} {Mandatory Field</w:t>
      </w:r>
      <w:r w:rsidR="00873745">
        <w:t>}</w:t>
      </w:r>
    </w:p>
    <w:p w14:paraId="62916919" w14:textId="101CDFE3" w:rsidR="00E21FA2" w:rsidRDefault="00E21FA2" w:rsidP="00E21FA2">
      <w:pPr>
        <w:pStyle w:val="ListParagraph"/>
      </w:pPr>
      <w:r w:rsidRPr="00654357">
        <w:rPr>
          <w:b/>
          <w:bCs/>
          <w:sz w:val="24"/>
          <w:szCs w:val="24"/>
        </w:rPr>
        <w:t>Aadhar No.</w:t>
      </w:r>
      <w:r w:rsidR="00873745">
        <w:t xml:space="preserve"> </w:t>
      </w:r>
      <w:r w:rsidR="00873745">
        <w:t>{Text Box} {Mandatory Field}</w:t>
      </w:r>
      <w:r w:rsidR="00873745">
        <w:t xml:space="preserve"> {12 Digit Validation}</w:t>
      </w:r>
    </w:p>
    <w:p w14:paraId="1BDBA954" w14:textId="580D9F52" w:rsidR="00E21FA2" w:rsidRDefault="00E21FA2" w:rsidP="00E21FA2">
      <w:pPr>
        <w:pStyle w:val="ListParagraph"/>
      </w:pPr>
      <w:r w:rsidRPr="00654357">
        <w:rPr>
          <w:b/>
          <w:bCs/>
          <w:sz w:val="24"/>
          <w:szCs w:val="24"/>
        </w:rPr>
        <w:t>Community:</w:t>
      </w:r>
      <w:r>
        <w:t xml:space="preserve"> </w:t>
      </w:r>
      <w:r w:rsidR="00873745">
        <w:t>{Radio Button}</w:t>
      </w:r>
      <w:r w:rsidR="00873745">
        <w:t xml:space="preserve"> {Mandatory Field}</w:t>
      </w:r>
      <w:r w:rsidR="00873745">
        <w:t xml:space="preserve"> </w:t>
      </w:r>
      <w:proofErr w:type="spellStart"/>
      <w:r w:rsidR="00873745">
        <w:t>i</w:t>
      </w:r>
      <w:proofErr w:type="spellEnd"/>
      <w:r w:rsidR="00873745">
        <w:t>. SC ii. ST iii. OBC iv. General</w:t>
      </w:r>
    </w:p>
    <w:p w14:paraId="065AD140" w14:textId="651A3DF1" w:rsidR="00E21FA2" w:rsidRDefault="00E21FA2" w:rsidP="00E21FA2">
      <w:pPr>
        <w:pStyle w:val="ListParagraph"/>
      </w:pPr>
    </w:p>
    <w:p w14:paraId="3AC74182" w14:textId="3FD0D8E8" w:rsidR="00E21FA2" w:rsidRDefault="00E21FA2" w:rsidP="00E21FA2">
      <w:pPr>
        <w:pStyle w:val="ListParagraph"/>
      </w:pPr>
      <w:r w:rsidRPr="00654357">
        <w:rPr>
          <w:b/>
          <w:bCs/>
          <w:sz w:val="24"/>
          <w:szCs w:val="24"/>
        </w:rPr>
        <w:t>Languages Known:</w:t>
      </w:r>
      <w:r w:rsidR="00654357">
        <w:t xml:space="preserve"> </w:t>
      </w:r>
      <w:r w:rsidR="00654357">
        <w:t>{Text Box} {Mandatory Field}</w:t>
      </w:r>
      <w:r w:rsidR="00654357">
        <w:t xml:space="preserve"> {Text Box can be added as needed}</w:t>
      </w:r>
    </w:p>
    <w:p w14:paraId="569868A6" w14:textId="7CC551A4" w:rsidR="00E21FA2" w:rsidRDefault="00E21FA2" w:rsidP="00E21FA2">
      <w:pPr>
        <w:pStyle w:val="ListParagraph"/>
      </w:pPr>
      <w:r w:rsidRPr="00654357">
        <w:rPr>
          <w:b/>
          <w:bCs/>
          <w:sz w:val="24"/>
          <w:szCs w:val="24"/>
        </w:rPr>
        <w:t>Mother Tongue:</w:t>
      </w:r>
      <w:r w:rsidR="00654357">
        <w:t xml:space="preserve"> </w:t>
      </w:r>
      <w:r w:rsidR="00654357">
        <w:t>{Text Box} {Mandatory Field}</w:t>
      </w:r>
    </w:p>
    <w:p w14:paraId="404E4C84" w14:textId="37E96D71" w:rsidR="00E21FA2" w:rsidRDefault="00E21FA2" w:rsidP="00E21FA2">
      <w:pPr>
        <w:pStyle w:val="ListParagraph"/>
      </w:pPr>
    </w:p>
    <w:p w14:paraId="11186198" w14:textId="2CC47164" w:rsidR="00F17BE8" w:rsidRPr="00654357" w:rsidRDefault="00F17BE8" w:rsidP="00E21FA2">
      <w:pPr>
        <w:pStyle w:val="ListParagraph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Residential Address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65DC0CD9" w14:textId="0FFFF86E" w:rsidR="00F17BE8" w:rsidRPr="00654357" w:rsidRDefault="00F17BE8" w:rsidP="00E21FA2">
      <w:pPr>
        <w:pStyle w:val="ListParagraph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Correspondence Address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0E7B5469" w14:textId="2C61E8D5" w:rsidR="00F17BE8" w:rsidRPr="00654357" w:rsidRDefault="00F17BE8" w:rsidP="00E21FA2">
      <w:pPr>
        <w:pStyle w:val="ListParagraph"/>
        <w:rPr>
          <w:b/>
          <w:bCs/>
          <w:sz w:val="24"/>
          <w:szCs w:val="24"/>
        </w:rPr>
      </w:pPr>
    </w:p>
    <w:p w14:paraId="432DFF0E" w14:textId="794B0AAC" w:rsidR="00F17BE8" w:rsidRPr="00654357" w:rsidRDefault="00F17BE8" w:rsidP="00E21FA2">
      <w:pPr>
        <w:pStyle w:val="ListParagraph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Father’s Mobile Number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  <w:r w:rsidR="00654357">
        <w:t xml:space="preserve"> {Mobile Number Validation}</w:t>
      </w:r>
    </w:p>
    <w:p w14:paraId="25DC70DD" w14:textId="235AB8E9" w:rsidR="00F17BE8" w:rsidRPr="00654357" w:rsidRDefault="00F17BE8" w:rsidP="00E21FA2">
      <w:pPr>
        <w:pStyle w:val="ListParagraph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Mother’s Mobile Number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  <w:r w:rsidR="00654357">
        <w:t xml:space="preserve"> {Mobile Number Validation}</w:t>
      </w:r>
    </w:p>
    <w:p w14:paraId="3AF98EFA" w14:textId="12EED07C" w:rsidR="00F17BE8" w:rsidRDefault="00F17BE8" w:rsidP="00E21FA2">
      <w:pPr>
        <w:pStyle w:val="ListParagraph"/>
      </w:pPr>
    </w:p>
    <w:p w14:paraId="6EC0D958" w14:textId="79543D69" w:rsidR="00F17BE8" w:rsidRPr="00654357" w:rsidRDefault="00F17BE8" w:rsidP="00E21FA2">
      <w:pPr>
        <w:pStyle w:val="ListParagraph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Preferred Mobile Number for School Communications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 {Mobile Number Validation}</w:t>
      </w:r>
    </w:p>
    <w:p w14:paraId="67532625" w14:textId="7BEB590A" w:rsidR="00F17BE8" w:rsidRPr="00654357" w:rsidRDefault="00F17BE8" w:rsidP="00E21FA2">
      <w:pPr>
        <w:pStyle w:val="ListParagraph"/>
        <w:rPr>
          <w:b/>
          <w:bCs/>
          <w:sz w:val="24"/>
          <w:szCs w:val="24"/>
        </w:rPr>
      </w:pPr>
    </w:p>
    <w:p w14:paraId="0EC3E1A7" w14:textId="50425D18" w:rsidR="00F17BE8" w:rsidRPr="00654357" w:rsidRDefault="00F17BE8" w:rsidP="00E21FA2">
      <w:pPr>
        <w:pStyle w:val="ListParagraph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Emergency Contact Person Details:</w:t>
      </w:r>
    </w:p>
    <w:p w14:paraId="1CFA5470" w14:textId="18991663" w:rsidR="00F17BE8" w:rsidRPr="00654357" w:rsidRDefault="00F17BE8" w:rsidP="00F17BE8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Name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01CEA6B9" w14:textId="17B0ED70" w:rsidR="00F17BE8" w:rsidRPr="00654357" w:rsidRDefault="00F17BE8" w:rsidP="00654357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Contact Number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 {Mobile Number Validation}</w:t>
      </w:r>
    </w:p>
    <w:p w14:paraId="78DF0D94" w14:textId="3E4502D1" w:rsidR="00F17BE8" w:rsidRPr="00654357" w:rsidRDefault="00F17BE8" w:rsidP="00F17BE8">
      <w:pPr>
        <w:pStyle w:val="ListParagraph"/>
        <w:numPr>
          <w:ilvl w:val="0"/>
          <w:numId w:val="2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Relationship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61739A4D" w14:textId="21646665" w:rsidR="00F17BE8" w:rsidRDefault="00F17BE8" w:rsidP="00F17BE8">
      <w:pPr>
        <w:ind w:left="720"/>
      </w:pPr>
    </w:p>
    <w:p w14:paraId="23B8F3C1" w14:textId="096BFC66" w:rsidR="00F17BE8" w:rsidRDefault="00F17BE8" w:rsidP="00F17BE8">
      <w:pPr>
        <w:ind w:left="720"/>
      </w:pPr>
    </w:p>
    <w:p w14:paraId="0EBE7AE6" w14:textId="26F42199" w:rsidR="00F17BE8" w:rsidRPr="00654357" w:rsidRDefault="00F17BE8" w:rsidP="00F17BE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Parent Information:</w:t>
      </w:r>
    </w:p>
    <w:p w14:paraId="7EB9A579" w14:textId="330E0A52" w:rsidR="00F17BE8" w:rsidRPr="00654357" w:rsidRDefault="00F17BE8" w:rsidP="00F17BE8">
      <w:pPr>
        <w:pStyle w:val="ListParagraph"/>
        <w:rPr>
          <w:b/>
          <w:bCs/>
          <w:sz w:val="24"/>
          <w:szCs w:val="24"/>
        </w:rPr>
      </w:pPr>
    </w:p>
    <w:p w14:paraId="3CAEACE7" w14:textId="1A158846" w:rsidR="00F17BE8" w:rsidRPr="00654357" w:rsidRDefault="00F17BE8" w:rsidP="00F17BE8">
      <w:pPr>
        <w:pStyle w:val="ListParagraph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Father’s Details:</w:t>
      </w:r>
    </w:p>
    <w:p w14:paraId="47199B61" w14:textId="4E99C4E4" w:rsidR="00F17BE8" w:rsidRPr="00654357" w:rsidRDefault="00F17BE8" w:rsidP="00F17BE8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Name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4527FC74" w14:textId="4E52C25D" w:rsidR="00F17BE8" w:rsidRPr="00654357" w:rsidRDefault="00F17BE8" w:rsidP="00F17BE8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Age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 {Number between 21 to 110}</w:t>
      </w:r>
    </w:p>
    <w:p w14:paraId="318CF6D2" w14:textId="56A1FC3C" w:rsidR="00F17BE8" w:rsidRPr="00654357" w:rsidRDefault="00F17BE8" w:rsidP="00F17BE8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lastRenderedPageBreak/>
        <w:t>Aadhar No.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7274ACFA" w14:textId="523EE1A3" w:rsidR="00F17BE8" w:rsidRPr="00654357" w:rsidRDefault="00F17BE8" w:rsidP="00F17BE8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 xml:space="preserve">Nationality: </w:t>
      </w:r>
      <w:r w:rsidR="00654357">
        <w:t>{Text Box} {Mandatory Field}</w:t>
      </w:r>
    </w:p>
    <w:p w14:paraId="242A1B77" w14:textId="61963C9D" w:rsidR="00F17BE8" w:rsidRPr="00654357" w:rsidRDefault="00F17BE8" w:rsidP="00F17BE8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654357">
        <w:rPr>
          <w:b/>
          <w:bCs/>
          <w:sz w:val="28"/>
          <w:szCs w:val="28"/>
        </w:rPr>
        <w:t>Educational Qualifications:</w:t>
      </w:r>
      <w:r w:rsidR="00654357">
        <w:rPr>
          <w:b/>
          <w:bCs/>
          <w:sz w:val="28"/>
          <w:szCs w:val="28"/>
        </w:rPr>
        <w:t xml:space="preserve"> </w:t>
      </w:r>
      <w:r w:rsidR="00654357">
        <w:t>{Text Box} {Mandatory Field}</w:t>
      </w:r>
    </w:p>
    <w:p w14:paraId="72CBFC7A" w14:textId="2E83F568" w:rsidR="00F17BE8" w:rsidRPr="00654357" w:rsidRDefault="00F17BE8" w:rsidP="00F17BE8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Occupation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6B8B2FB9" w14:textId="65F9FD44" w:rsidR="00F17BE8" w:rsidRPr="00654357" w:rsidRDefault="00F17BE8" w:rsidP="00F17BE8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Designation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55AF0DC5" w14:textId="427A2841" w:rsidR="00F17BE8" w:rsidRPr="00654357" w:rsidRDefault="00F17BE8" w:rsidP="00F17BE8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Office Address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0D435FE2" w14:textId="7DDAF58E" w:rsidR="00F17BE8" w:rsidRPr="00654357" w:rsidRDefault="00F17BE8" w:rsidP="00F17BE8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Mobile Number:</w:t>
      </w:r>
      <w:r w:rsidR="000F0A5E">
        <w:rPr>
          <w:b/>
          <w:bCs/>
          <w:sz w:val="24"/>
          <w:szCs w:val="24"/>
        </w:rPr>
        <w:t xml:space="preserve"> </w:t>
      </w:r>
      <w:r w:rsidR="000F0A5E">
        <w:t>{Text Box} {Mandatory Field} {Mobile Number Validation}</w:t>
      </w:r>
    </w:p>
    <w:p w14:paraId="539B8F38" w14:textId="6E24ECE2" w:rsidR="00F17BE8" w:rsidRPr="00654357" w:rsidRDefault="00F17BE8" w:rsidP="00F17BE8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Annual Income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</w:t>
      </w:r>
      <w:r w:rsidR="00654357">
        <w:t>Drop Down containing range of Income</w:t>
      </w:r>
      <w:r w:rsidR="00654357">
        <w:t>} {Mandatory Field}</w:t>
      </w:r>
      <w:r w:rsidR="00654357">
        <w:t xml:space="preserve"> </w:t>
      </w:r>
    </w:p>
    <w:p w14:paraId="3C6E7B82" w14:textId="06BEC167" w:rsidR="00F17BE8" w:rsidRPr="00654357" w:rsidRDefault="00654357" w:rsidP="00654357">
      <w:pPr>
        <w:ind w:left="3600"/>
      </w:pPr>
      <w:r w:rsidRPr="00654357">
        <w:t>{Like 0-10000, 10001-50000}</w:t>
      </w:r>
    </w:p>
    <w:p w14:paraId="4C7A96E3" w14:textId="2A0EDD9B" w:rsidR="00F17BE8" w:rsidRPr="00654357" w:rsidRDefault="00F17BE8" w:rsidP="00F17BE8">
      <w:pPr>
        <w:pStyle w:val="ListParagraph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Mother</w:t>
      </w:r>
      <w:r w:rsidRPr="00654357">
        <w:rPr>
          <w:b/>
          <w:bCs/>
          <w:sz w:val="24"/>
          <w:szCs w:val="24"/>
        </w:rPr>
        <w:t>’s Details:</w:t>
      </w:r>
    </w:p>
    <w:p w14:paraId="15FB6094" w14:textId="50365604" w:rsidR="00F17BE8" w:rsidRPr="00654357" w:rsidRDefault="00F17BE8" w:rsidP="00F17BE8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Name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67B4C6A2" w14:textId="35DD952C" w:rsidR="00F17BE8" w:rsidRPr="00654357" w:rsidRDefault="00F17BE8" w:rsidP="00F17BE8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Age</w:t>
      </w:r>
      <w:proofErr w:type="gramStart"/>
      <w:r w:rsidRPr="00654357">
        <w:rPr>
          <w:b/>
          <w:bCs/>
          <w:sz w:val="24"/>
          <w:szCs w:val="24"/>
        </w:rPr>
        <w:t>:</w:t>
      </w:r>
      <w:r w:rsidR="000F0A5E">
        <w:rPr>
          <w:b/>
          <w:bCs/>
          <w:sz w:val="24"/>
          <w:szCs w:val="24"/>
        </w:rPr>
        <w:t xml:space="preserve">  </w:t>
      </w:r>
      <w:r w:rsidR="000F0A5E">
        <w:t>{</w:t>
      </w:r>
      <w:proofErr w:type="gramEnd"/>
      <w:r w:rsidR="000F0A5E">
        <w:t>Text Box} {Mandatory Field}</w:t>
      </w:r>
      <w:r w:rsidR="000F0A5E">
        <w:t xml:space="preserve"> { Number between 21-110}</w:t>
      </w:r>
    </w:p>
    <w:p w14:paraId="1D352FE3" w14:textId="30C13595" w:rsidR="00F17BE8" w:rsidRPr="00654357" w:rsidRDefault="00F17BE8" w:rsidP="00F17BE8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Aadhar No.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1C7AD4AF" w14:textId="78FE2F9E" w:rsidR="00F17BE8" w:rsidRPr="00654357" w:rsidRDefault="00F17BE8" w:rsidP="00F17BE8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Nationality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2F3E0069" w14:textId="3638D9BA" w:rsidR="00F17BE8" w:rsidRPr="00654357" w:rsidRDefault="00F17BE8" w:rsidP="00F17BE8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Educational Qualifications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78A296E1" w14:textId="44DB600E" w:rsidR="00F17BE8" w:rsidRPr="00654357" w:rsidRDefault="00F17BE8" w:rsidP="00F17BE8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Occupation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  <w:r w:rsidR="00654357">
        <w:t xml:space="preserve"> </w:t>
      </w:r>
    </w:p>
    <w:p w14:paraId="108334AC" w14:textId="4DE7DCEC" w:rsidR="00F17BE8" w:rsidRPr="00654357" w:rsidRDefault="00F17BE8" w:rsidP="00F17BE8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Designation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14885293" w14:textId="23E066B1" w:rsidR="00F17BE8" w:rsidRPr="00654357" w:rsidRDefault="00F17BE8" w:rsidP="00F17BE8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Office Address:</w:t>
      </w:r>
      <w:r w:rsidR="00654357">
        <w:rPr>
          <w:b/>
          <w:bCs/>
          <w:sz w:val="24"/>
          <w:szCs w:val="24"/>
        </w:rPr>
        <w:t xml:space="preserve"> </w:t>
      </w:r>
      <w:r w:rsidR="00654357">
        <w:t>{Text Box} {Mandatory Field}</w:t>
      </w:r>
    </w:p>
    <w:p w14:paraId="4CD48BB2" w14:textId="21955582" w:rsidR="00F17BE8" w:rsidRPr="00654357" w:rsidRDefault="00F17BE8" w:rsidP="00F17BE8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Mobile Number:</w:t>
      </w:r>
      <w:r w:rsidR="008B783A">
        <w:rPr>
          <w:b/>
          <w:bCs/>
          <w:sz w:val="24"/>
          <w:szCs w:val="24"/>
        </w:rPr>
        <w:t xml:space="preserve"> </w:t>
      </w:r>
      <w:r w:rsidR="008B783A">
        <w:t>{Text Box} {Mandatory Field} {Mobile Number Validation}</w:t>
      </w:r>
    </w:p>
    <w:p w14:paraId="29B8F0D2" w14:textId="77777777" w:rsidR="008B783A" w:rsidRPr="00654357" w:rsidRDefault="00F17BE8" w:rsidP="008B783A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Annual Income:</w:t>
      </w:r>
      <w:r w:rsidR="008B783A">
        <w:rPr>
          <w:b/>
          <w:bCs/>
          <w:sz w:val="24"/>
          <w:szCs w:val="24"/>
        </w:rPr>
        <w:t xml:space="preserve"> </w:t>
      </w:r>
      <w:r w:rsidR="008B783A">
        <w:t xml:space="preserve">{Drop Down containing range of Income} {Mandatory Field} </w:t>
      </w:r>
    </w:p>
    <w:p w14:paraId="36FB78FD" w14:textId="77777777" w:rsidR="008B783A" w:rsidRPr="00654357" w:rsidRDefault="008B783A" w:rsidP="008B783A">
      <w:pPr>
        <w:ind w:left="3600"/>
      </w:pPr>
      <w:r w:rsidRPr="00654357">
        <w:t>{Like 0-10000, 10001-50000}</w:t>
      </w:r>
    </w:p>
    <w:p w14:paraId="110011A5" w14:textId="65027114" w:rsidR="00F17BE8" w:rsidRPr="00654357" w:rsidRDefault="00F17BE8" w:rsidP="008B783A">
      <w:pPr>
        <w:pStyle w:val="ListParagraph"/>
        <w:ind w:left="1440"/>
        <w:rPr>
          <w:b/>
          <w:bCs/>
          <w:sz w:val="24"/>
          <w:szCs w:val="24"/>
        </w:rPr>
      </w:pPr>
    </w:p>
    <w:p w14:paraId="25B4F01F" w14:textId="4CAE1DA5" w:rsidR="00F17BE8" w:rsidRPr="00654357" w:rsidRDefault="00F17BE8" w:rsidP="00F17BE8">
      <w:pPr>
        <w:rPr>
          <w:b/>
          <w:bCs/>
          <w:sz w:val="24"/>
          <w:szCs w:val="24"/>
        </w:rPr>
      </w:pPr>
    </w:p>
    <w:p w14:paraId="4EB42300" w14:textId="0D8FF80E" w:rsidR="00F17BE8" w:rsidRPr="00654357" w:rsidRDefault="00F17BE8" w:rsidP="00F17BE8">
      <w:pPr>
        <w:ind w:left="720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Details of Siblings:</w:t>
      </w:r>
    </w:p>
    <w:p w14:paraId="672BD69F" w14:textId="235EFAA0" w:rsidR="00F17BE8" w:rsidRPr="00654357" w:rsidRDefault="00F17BE8" w:rsidP="00F17BE8">
      <w:pPr>
        <w:ind w:left="720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Name:</w:t>
      </w:r>
      <w:r w:rsidR="008B783A">
        <w:rPr>
          <w:b/>
          <w:bCs/>
          <w:sz w:val="24"/>
          <w:szCs w:val="24"/>
        </w:rPr>
        <w:t xml:space="preserve"> </w:t>
      </w:r>
      <w:r w:rsidR="008B783A">
        <w:t>{Text Box} {Mandatory Field} {Mobile Number Validation}</w:t>
      </w:r>
    </w:p>
    <w:p w14:paraId="29EC1857" w14:textId="619B9336" w:rsidR="00F17BE8" w:rsidRPr="00654357" w:rsidRDefault="000F0A5E" w:rsidP="00F17BE8">
      <w:pPr>
        <w:ind w:left="720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Institution</w:t>
      </w:r>
      <w:r w:rsidR="00F17BE8" w:rsidRPr="00654357">
        <w:rPr>
          <w:b/>
          <w:bCs/>
          <w:sz w:val="24"/>
          <w:szCs w:val="24"/>
        </w:rPr>
        <w:t xml:space="preserve"> Name:</w:t>
      </w:r>
      <w:r w:rsidR="008B783A">
        <w:rPr>
          <w:b/>
          <w:bCs/>
          <w:sz w:val="24"/>
          <w:szCs w:val="24"/>
        </w:rPr>
        <w:t xml:space="preserve"> </w:t>
      </w:r>
      <w:r w:rsidR="008B783A">
        <w:t>{Text Box} {Mandatory Field} {Mobile Number Validation}</w:t>
      </w:r>
    </w:p>
    <w:p w14:paraId="33876401" w14:textId="5270929F" w:rsidR="00F17BE8" w:rsidRPr="00654357" w:rsidRDefault="00F17BE8" w:rsidP="00F17BE8">
      <w:pPr>
        <w:ind w:left="720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Standard:</w:t>
      </w:r>
      <w:r w:rsidR="008B783A">
        <w:rPr>
          <w:b/>
          <w:bCs/>
          <w:sz w:val="24"/>
          <w:szCs w:val="24"/>
        </w:rPr>
        <w:t xml:space="preserve"> </w:t>
      </w:r>
      <w:r w:rsidR="008B783A">
        <w:t>{Text Box} {Mandatory Field} {Mobile Number Validation}</w:t>
      </w:r>
    </w:p>
    <w:p w14:paraId="684BD8BE" w14:textId="77777777" w:rsidR="00F17BE8" w:rsidRPr="00654357" w:rsidRDefault="00F17BE8" w:rsidP="00F17BE8">
      <w:pPr>
        <w:ind w:left="720"/>
        <w:rPr>
          <w:b/>
          <w:bCs/>
          <w:sz w:val="24"/>
          <w:szCs w:val="24"/>
        </w:rPr>
      </w:pPr>
    </w:p>
    <w:p w14:paraId="7F766B63" w14:textId="40C6E8AF" w:rsidR="00F17BE8" w:rsidRPr="00654357" w:rsidRDefault="00F17BE8" w:rsidP="00F17BE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Previous Study Details:</w:t>
      </w:r>
    </w:p>
    <w:tbl>
      <w:tblPr>
        <w:tblStyle w:val="TableGrid"/>
        <w:tblW w:w="0" w:type="auto"/>
        <w:tblInd w:w="1440" w:type="dxa"/>
        <w:tblLayout w:type="fixed"/>
        <w:tblLook w:val="04A0" w:firstRow="1" w:lastRow="0" w:firstColumn="1" w:lastColumn="0" w:noHBand="0" w:noVBand="1"/>
      </w:tblPr>
      <w:tblGrid>
        <w:gridCol w:w="1249"/>
        <w:gridCol w:w="735"/>
        <w:gridCol w:w="1135"/>
        <w:gridCol w:w="1115"/>
        <w:gridCol w:w="1540"/>
        <w:gridCol w:w="836"/>
        <w:gridCol w:w="966"/>
      </w:tblGrid>
      <w:tr w:rsidR="00E4545C" w:rsidRPr="00654357" w14:paraId="6E419E2D" w14:textId="77777777" w:rsidTr="008B783A">
        <w:tc>
          <w:tcPr>
            <w:tcW w:w="1249" w:type="dxa"/>
          </w:tcPr>
          <w:p w14:paraId="374C689B" w14:textId="566187C8" w:rsidR="00E4545C" w:rsidRPr="00654357" w:rsidRDefault="00E4545C" w:rsidP="00F17BE8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654357">
              <w:rPr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735" w:type="dxa"/>
          </w:tcPr>
          <w:p w14:paraId="0955CCF1" w14:textId="45C3CDA0" w:rsidR="00E4545C" w:rsidRPr="00654357" w:rsidRDefault="00E4545C" w:rsidP="00F17BE8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654357">
              <w:rPr>
                <w:b/>
                <w:bCs/>
                <w:sz w:val="24"/>
                <w:szCs w:val="24"/>
              </w:rPr>
              <w:t>School</w:t>
            </w:r>
          </w:p>
        </w:tc>
        <w:tc>
          <w:tcPr>
            <w:tcW w:w="1135" w:type="dxa"/>
          </w:tcPr>
          <w:p w14:paraId="03D2B0BD" w14:textId="033263F3" w:rsidR="00E4545C" w:rsidRPr="00654357" w:rsidRDefault="00E4545C" w:rsidP="00F17BE8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654357">
              <w:rPr>
                <w:b/>
                <w:bCs/>
                <w:sz w:val="24"/>
                <w:szCs w:val="24"/>
              </w:rPr>
              <w:t>Affiliated Board</w:t>
            </w:r>
          </w:p>
        </w:tc>
        <w:tc>
          <w:tcPr>
            <w:tcW w:w="1115" w:type="dxa"/>
          </w:tcPr>
          <w:p w14:paraId="3BA3E9BB" w14:textId="5275949A" w:rsidR="00E4545C" w:rsidRPr="00654357" w:rsidRDefault="00E4545C" w:rsidP="00F17BE8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654357">
              <w:rPr>
                <w:b/>
                <w:bCs/>
                <w:sz w:val="24"/>
                <w:szCs w:val="24"/>
              </w:rPr>
              <w:t>Standard</w:t>
            </w:r>
          </w:p>
        </w:tc>
        <w:tc>
          <w:tcPr>
            <w:tcW w:w="1540" w:type="dxa"/>
          </w:tcPr>
          <w:p w14:paraId="1A4A7CE8" w14:textId="2062704F" w:rsidR="00E4545C" w:rsidRPr="00654357" w:rsidRDefault="00E4545C" w:rsidP="00F17BE8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654357">
              <w:rPr>
                <w:b/>
                <w:bCs/>
                <w:sz w:val="24"/>
                <w:szCs w:val="24"/>
              </w:rPr>
              <w:t>Grade/Marks Obtained in Final Exam</w:t>
            </w:r>
          </w:p>
        </w:tc>
        <w:tc>
          <w:tcPr>
            <w:tcW w:w="836" w:type="dxa"/>
          </w:tcPr>
          <w:p w14:paraId="36A69F2E" w14:textId="33C7FBDA" w:rsidR="00E4545C" w:rsidRPr="00654357" w:rsidRDefault="00E4545C" w:rsidP="00F17BE8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654357">
              <w:rPr>
                <w:b/>
                <w:bCs/>
                <w:sz w:val="24"/>
                <w:szCs w:val="24"/>
              </w:rPr>
              <w:t>Total Marks</w:t>
            </w:r>
          </w:p>
        </w:tc>
        <w:tc>
          <w:tcPr>
            <w:tcW w:w="966" w:type="dxa"/>
          </w:tcPr>
          <w:p w14:paraId="31358BD1" w14:textId="576ED5AC" w:rsidR="00E4545C" w:rsidRPr="00654357" w:rsidRDefault="00E4545C" w:rsidP="00F17BE8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654357">
              <w:rPr>
                <w:b/>
                <w:bCs/>
                <w:sz w:val="24"/>
                <w:szCs w:val="24"/>
              </w:rPr>
              <w:t>Reason for Leaving</w:t>
            </w:r>
          </w:p>
        </w:tc>
      </w:tr>
      <w:tr w:rsidR="00E4545C" w:rsidRPr="00654357" w14:paraId="3D88B638" w14:textId="77777777" w:rsidTr="008B783A">
        <w:tc>
          <w:tcPr>
            <w:tcW w:w="1249" w:type="dxa"/>
          </w:tcPr>
          <w:p w14:paraId="665E089A" w14:textId="08089A19" w:rsidR="00E4545C" w:rsidRPr="008B783A" w:rsidRDefault="008B783A" w:rsidP="00F17BE8">
            <w:pPr>
              <w:pStyle w:val="ListParagraph"/>
              <w:ind w:left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{Text </w:t>
            </w:r>
            <w:proofErr w:type="gramStart"/>
            <w:r>
              <w:rPr>
                <w:sz w:val="24"/>
                <w:szCs w:val="24"/>
              </w:rPr>
              <w:t>Box}YYYY</w:t>
            </w:r>
            <w:proofErr w:type="gramEnd"/>
          </w:p>
        </w:tc>
        <w:tc>
          <w:tcPr>
            <w:tcW w:w="735" w:type="dxa"/>
          </w:tcPr>
          <w:p w14:paraId="407CD748" w14:textId="56949F2D" w:rsidR="00E4545C" w:rsidRPr="008B783A" w:rsidRDefault="008B783A" w:rsidP="00F17BE8">
            <w:pPr>
              <w:pStyle w:val="ListParagraph"/>
              <w:ind w:left="0"/>
              <w:rPr>
                <w:sz w:val="24"/>
                <w:szCs w:val="24"/>
              </w:rPr>
            </w:pPr>
            <w:r w:rsidRPr="008B783A">
              <w:rPr>
                <w:sz w:val="24"/>
                <w:szCs w:val="24"/>
              </w:rPr>
              <w:t>{Text Box}</w:t>
            </w:r>
          </w:p>
        </w:tc>
        <w:tc>
          <w:tcPr>
            <w:tcW w:w="1135" w:type="dxa"/>
          </w:tcPr>
          <w:p w14:paraId="6DA0BE38" w14:textId="3647B9A4" w:rsidR="00E4545C" w:rsidRPr="00654357" w:rsidRDefault="008B783A" w:rsidP="00F17BE8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8B783A">
              <w:rPr>
                <w:sz w:val="24"/>
                <w:szCs w:val="24"/>
              </w:rPr>
              <w:t>{Text Box}</w:t>
            </w:r>
          </w:p>
        </w:tc>
        <w:tc>
          <w:tcPr>
            <w:tcW w:w="1115" w:type="dxa"/>
          </w:tcPr>
          <w:p w14:paraId="105BCF1C" w14:textId="78A98FAF" w:rsidR="00E4545C" w:rsidRPr="00654357" w:rsidRDefault="008B783A" w:rsidP="00F17BE8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8B783A">
              <w:rPr>
                <w:sz w:val="24"/>
                <w:szCs w:val="24"/>
              </w:rPr>
              <w:t>{Text Box}</w:t>
            </w:r>
          </w:p>
        </w:tc>
        <w:tc>
          <w:tcPr>
            <w:tcW w:w="1540" w:type="dxa"/>
          </w:tcPr>
          <w:p w14:paraId="2D251281" w14:textId="1BFA14E0" w:rsidR="00E4545C" w:rsidRPr="00654357" w:rsidRDefault="008B783A" w:rsidP="00F17BE8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8B783A">
              <w:rPr>
                <w:sz w:val="24"/>
                <w:szCs w:val="24"/>
              </w:rPr>
              <w:t>{Text Box}</w:t>
            </w:r>
          </w:p>
        </w:tc>
        <w:tc>
          <w:tcPr>
            <w:tcW w:w="836" w:type="dxa"/>
          </w:tcPr>
          <w:p w14:paraId="0243B496" w14:textId="63FFA938" w:rsidR="00E4545C" w:rsidRPr="00654357" w:rsidRDefault="008B783A" w:rsidP="00F17BE8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8B783A">
              <w:rPr>
                <w:sz w:val="24"/>
                <w:szCs w:val="24"/>
              </w:rPr>
              <w:t>{Text Box}</w:t>
            </w:r>
          </w:p>
        </w:tc>
        <w:tc>
          <w:tcPr>
            <w:tcW w:w="966" w:type="dxa"/>
          </w:tcPr>
          <w:p w14:paraId="7A738A2C" w14:textId="620BACFF" w:rsidR="00E4545C" w:rsidRPr="00654357" w:rsidRDefault="008B783A" w:rsidP="00F17BE8">
            <w:pPr>
              <w:pStyle w:val="ListParagraph"/>
              <w:ind w:left="0"/>
              <w:rPr>
                <w:b/>
                <w:bCs/>
                <w:sz w:val="24"/>
                <w:szCs w:val="24"/>
              </w:rPr>
            </w:pPr>
            <w:r w:rsidRPr="008B783A">
              <w:rPr>
                <w:sz w:val="24"/>
                <w:szCs w:val="24"/>
              </w:rPr>
              <w:t>{Text Box}</w:t>
            </w:r>
          </w:p>
        </w:tc>
      </w:tr>
    </w:tbl>
    <w:p w14:paraId="4D157ECB" w14:textId="77777777" w:rsidR="00F17BE8" w:rsidRPr="00654357" w:rsidRDefault="00F17BE8" w:rsidP="00F17BE8">
      <w:pPr>
        <w:pStyle w:val="ListParagraph"/>
        <w:ind w:left="1440"/>
        <w:rPr>
          <w:b/>
          <w:bCs/>
          <w:sz w:val="24"/>
          <w:szCs w:val="24"/>
        </w:rPr>
      </w:pPr>
    </w:p>
    <w:p w14:paraId="62F78372" w14:textId="74F8A2CD" w:rsidR="00F17BE8" w:rsidRPr="00654357" w:rsidRDefault="00873745" w:rsidP="00873745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Enclosures</w:t>
      </w:r>
      <w:r w:rsidR="008B783A">
        <w:rPr>
          <w:b/>
          <w:bCs/>
          <w:sz w:val="24"/>
          <w:szCs w:val="24"/>
        </w:rPr>
        <w:t xml:space="preserve"> </w:t>
      </w:r>
    </w:p>
    <w:p w14:paraId="04E64620" w14:textId="5D4B9C23" w:rsidR="00873745" w:rsidRPr="00654357" w:rsidRDefault="00873745" w:rsidP="00873745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Birth Certificate</w:t>
      </w:r>
      <w:r w:rsidR="008B783A">
        <w:rPr>
          <w:b/>
          <w:bCs/>
          <w:sz w:val="24"/>
          <w:szCs w:val="24"/>
        </w:rPr>
        <w:t xml:space="preserve">: </w:t>
      </w:r>
      <w:r w:rsidR="008B783A">
        <w:rPr>
          <w:sz w:val="24"/>
          <w:szCs w:val="24"/>
        </w:rPr>
        <w:t>image formats/</w:t>
      </w:r>
      <w:proofErr w:type="gramStart"/>
      <w:r w:rsidR="008B783A">
        <w:rPr>
          <w:sz w:val="24"/>
          <w:szCs w:val="24"/>
        </w:rPr>
        <w:t>PDF  {</w:t>
      </w:r>
      <w:proofErr w:type="gramEnd"/>
      <w:r w:rsidR="008B783A">
        <w:rPr>
          <w:sz w:val="24"/>
          <w:szCs w:val="24"/>
        </w:rPr>
        <w:t>Mandatory Field}</w:t>
      </w:r>
    </w:p>
    <w:p w14:paraId="05A1DF67" w14:textId="69351DBD" w:rsidR="00873745" w:rsidRPr="00654357" w:rsidRDefault="00873745" w:rsidP="00873745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Transfer Certificate (if applicable)</w:t>
      </w:r>
      <w:r w:rsidR="008B783A">
        <w:rPr>
          <w:b/>
          <w:bCs/>
          <w:sz w:val="24"/>
          <w:szCs w:val="24"/>
        </w:rPr>
        <w:t xml:space="preserve"> </w:t>
      </w:r>
      <w:r w:rsidR="008B783A">
        <w:rPr>
          <w:sz w:val="24"/>
          <w:szCs w:val="24"/>
        </w:rPr>
        <w:t>image formats/PDF</w:t>
      </w:r>
      <w:r w:rsidR="008B783A">
        <w:rPr>
          <w:sz w:val="24"/>
          <w:szCs w:val="24"/>
        </w:rPr>
        <w:t xml:space="preserve"> </w:t>
      </w:r>
    </w:p>
    <w:p w14:paraId="2788E8FF" w14:textId="7E0EB51B" w:rsidR="00873745" w:rsidRPr="00654357" w:rsidRDefault="00873745" w:rsidP="00873745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lastRenderedPageBreak/>
        <w:t>Last 3 years Progress Report Card</w:t>
      </w:r>
      <w:r w:rsidR="008B783A">
        <w:rPr>
          <w:b/>
          <w:bCs/>
          <w:sz w:val="24"/>
          <w:szCs w:val="24"/>
        </w:rPr>
        <w:t xml:space="preserve"> </w:t>
      </w:r>
      <w:r w:rsidR="008B783A">
        <w:rPr>
          <w:sz w:val="24"/>
          <w:szCs w:val="24"/>
        </w:rPr>
        <w:t>image formats/PDF</w:t>
      </w:r>
      <w:r w:rsidR="008B783A">
        <w:rPr>
          <w:sz w:val="24"/>
          <w:szCs w:val="24"/>
        </w:rPr>
        <w:t xml:space="preserve"> </w:t>
      </w:r>
    </w:p>
    <w:p w14:paraId="26E15A85" w14:textId="3D27E62C" w:rsidR="00873745" w:rsidRPr="00654357" w:rsidRDefault="00873745" w:rsidP="00873745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Blood Group Report</w:t>
      </w:r>
      <w:r w:rsidR="008B783A">
        <w:rPr>
          <w:b/>
          <w:bCs/>
          <w:sz w:val="24"/>
          <w:szCs w:val="24"/>
        </w:rPr>
        <w:t xml:space="preserve"> </w:t>
      </w:r>
      <w:r w:rsidR="008B783A">
        <w:rPr>
          <w:sz w:val="24"/>
          <w:szCs w:val="24"/>
        </w:rPr>
        <w:t>image formats/PDF</w:t>
      </w:r>
      <w:r w:rsidR="008B783A">
        <w:rPr>
          <w:sz w:val="24"/>
          <w:szCs w:val="24"/>
        </w:rPr>
        <w:t xml:space="preserve"> </w:t>
      </w:r>
      <w:r w:rsidR="008B783A">
        <w:rPr>
          <w:sz w:val="24"/>
          <w:szCs w:val="24"/>
        </w:rPr>
        <w:t>{Mandatory Field}</w:t>
      </w:r>
    </w:p>
    <w:p w14:paraId="1E8C03AE" w14:textId="0C533346" w:rsidR="00873745" w:rsidRPr="00654357" w:rsidRDefault="00873745" w:rsidP="00873745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Students Passport Size Photo</w:t>
      </w:r>
      <w:r w:rsidR="008B783A">
        <w:rPr>
          <w:b/>
          <w:bCs/>
          <w:sz w:val="24"/>
          <w:szCs w:val="24"/>
        </w:rPr>
        <w:t xml:space="preserve"> </w:t>
      </w:r>
      <w:r w:rsidR="008B783A">
        <w:rPr>
          <w:sz w:val="24"/>
          <w:szCs w:val="24"/>
        </w:rPr>
        <w:t>image formats</w:t>
      </w:r>
      <w:r w:rsidR="008B783A">
        <w:rPr>
          <w:sz w:val="24"/>
          <w:szCs w:val="24"/>
        </w:rPr>
        <w:t xml:space="preserve"> </w:t>
      </w:r>
      <w:r w:rsidR="008B783A">
        <w:rPr>
          <w:sz w:val="24"/>
          <w:szCs w:val="24"/>
        </w:rPr>
        <w:t>{Mandatory Field}</w:t>
      </w:r>
    </w:p>
    <w:p w14:paraId="55CAF818" w14:textId="0BEC82FD" w:rsidR="00873745" w:rsidRPr="00654357" w:rsidRDefault="00873745" w:rsidP="00873745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Father’s Passport Size Photo</w:t>
      </w:r>
      <w:r w:rsidR="008B783A">
        <w:rPr>
          <w:b/>
          <w:bCs/>
          <w:sz w:val="24"/>
          <w:szCs w:val="24"/>
        </w:rPr>
        <w:t xml:space="preserve"> </w:t>
      </w:r>
      <w:r w:rsidR="008B783A">
        <w:rPr>
          <w:sz w:val="24"/>
          <w:szCs w:val="24"/>
        </w:rPr>
        <w:t>image formats</w:t>
      </w:r>
      <w:r w:rsidR="008B783A">
        <w:rPr>
          <w:sz w:val="24"/>
          <w:szCs w:val="24"/>
        </w:rPr>
        <w:t xml:space="preserve"> </w:t>
      </w:r>
      <w:r w:rsidR="008B783A">
        <w:rPr>
          <w:sz w:val="24"/>
          <w:szCs w:val="24"/>
        </w:rPr>
        <w:t>{Mandatory Field}</w:t>
      </w:r>
    </w:p>
    <w:p w14:paraId="286FAE54" w14:textId="78B7A8C5" w:rsidR="00873745" w:rsidRPr="00654357" w:rsidRDefault="00873745" w:rsidP="00873745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Mother’s Passport Size Photo</w:t>
      </w:r>
      <w:r w:rsidR="008B783A">
        <w:rPr>
          <w:b/>
          <w:bCs/>
          <w:sz w:val="24"/>
          <w:szCs w:val="24"/>
        </w:rPr>
        <w:t xml:space="preserve"> </w:t>
      </w:r>
      <w:r w:rsidR="008B783A">
        <w:rPr>
          <w:sz w:val="24"/>
          <w:szCs w:val="24"/>
        </w:rPr>
        <w:t>image formats</w:t>
      </w:r>
      <w:r w:rsidR="008B783A">
        <w:rPr>
          <w:sz w:val="24"/>
          <w:szCs w:val="24"/>
        </w:rPr>
        <w:t xml:space="preserve"> </w:t>
      </w:r>
      <w:r w:rsidR="008B783A">
        <w:rPr>
          <w:sz w:val="24"/>
          <w:szCs w:val="24"/>
        </w:rPr>
        <w:t>{Mandatory Field}</w:t>
      </w:r>
    </w:p>
    <w:p w14:paraId="42836D27" w14:textId="7DBB7129" w:rsidR="00873745" w:rsidRPr="00654357" w:rsidRDefault="00873745" w:rsidP="00873745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Aadhar Card Scanner Copy-Student’s</w:t>
      </w:r>
      <w:r w:rsidR="008B783A">
        <w:rPr>
          <w:b/>
          <w:bCs/>
          <w:sz w:val="24"/>
          <w:szCs w:val="24"/>
        </w:rPr>
        <w:t xml:space="preserve"> </w:t>
      </w:r>
      <w:r w:rsidR="008B783A">
        <w:rPr>
          <w:sz w:val="24"/>
          <w:szCs w:val="24"/>
        </w:rPr>
        <w:t>image formats/PDF</w:t>
      </w:r>
      <w:r w:rsidR="008B783A">
        <w:rPr>
          <w:sz w:val="24"/>
          <w:szCs w:val="24"/>
        </w:rPr>
        <w:t xml:space="preserve"> </w:t>
      </w:r>
      <w:r w:rsidR="008B783A">
        <w:rPr>
          <w:sz w:val="24"/>
          <w:szCs w:val="24"/>
        </w:rPr>
        <w:t>{Mandatory Field}</w:t>
      </w:r>
    </w:p>
    <w:p w14:paraId="5AA0AF2B" w14:textId="2EF9BED6" w:rsidR="00873745" w:rsidRPr="00654357" w:rsidRDefault="00873745" w:rsidP="00873745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Aadhar Card Scanner Copy</w:t>
      </w:r>
      <w:r w:rsidRPr="00654357">
        <w:rPr>
          <w:b/>
          <w:bCs/>
          <w:sz w:val="24"/>
          <w:szCs w:val="24"/>
        </w:rPr>
        <w:t>-Father’s</w:t>
      </w:r>
      <w:r w:rsidR="008B783A">
        <w:rPr>
          <w:b/>
          <w:bCs/>
          <w:sz w:val="24"/>
          <w:szCs w:val="24"/>
        </w:rPr>
        <w:t xml:space="preserve"> </w:t>
      </w:r>
      <w:r w:rsidR="008B783A">
        <w:rPr>
          <w:sz w:val="24"/>
          <w:szCs w:val="24"/>
        </w:rPr>
        <w:t>image formats/PDF</w:t>
      </w:r>
      <w:r w:rsidR="008B783A">
        <w:rPr>
          <w:sz w:val="24"/>
          <w:szCs w:val="24"/>
        </w:rPr>
        <w:t xml:space="preserve"> </w:t>
      </w:r>
      <w:r w:rsidR="008B783A">
        <w:rPr>
          <w:sz w:val="24"/>
          <w:szCs w:val="24"/>
        </w:rPr>
        <w:t>{Mandatory Field}</w:t>
      </w:r>
    </w:p>
    <w:p w14:paraId="495FF9A1" w14:textId="2A765585" w:rsidR="00873745" w:rsidRPr="00654357" w:rsidRDefault="00873745" w:rsidP="00873745">
      <w:pPr>
        <w:pStyle w:val="ListParagraph"/>
        <w:numPr>
          <w:ilvl w:val="0"/>
          <w:numId w:val="6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Aadhar Card Scanner Copy</w:t>
      </w:r>
      <w:r w:rsidRPr="00654357">
        <w:rPr>
          <w:b/>
          <w:bCs/>
          <w:sz w:val="24"/>
          <w:szCs w:val="24"/>
        </w:rPr>
        <w:t>-Mother’s</w:t>
      </w:r>
      <w:r w:rsidR="008B783A">
        <w:rPr>
          <w:b/>
          <w:bCs/>
          <w:sz w:val="24"/>
          <w:szCs w:val="24"/>
        </w:rPr>
        <w:t xml:space="preserve"> </w:t>
      </w:r>
      <w:r w:rsidR="008B783A">
        <w:rPr>
          <w:sz w:val="24"/>
          <w:szCs w:val="24"/>
        </w:rPr>
        <w:t>image formats/PDF</w:t>
      </w:r>
      <w:r w:rsidR="008B783A">
        <w:rPr>
          <w:sz w:val="24"/>
          <w:szCs w:val="24"/>
        </w:rPr>
        <w:t xml:space="preserve"> </w:t>
      </w:r>
      <w:r w:rsidR="008B783A">
        <w:rPr>
          <w:sz w:val="24"/>
          <w:szCs w:val="24"/>
        </w:rPr>
        <w:t>{Mandatory Field}</w:t>
      </w:r>
    </w:p>
    <w:p w14:paraId="0DD240DF" w14:textId="77777777" w:rsidR="00873745" w:rsidRPr="00654357" w:rsidRDefault="00873745" w:rsidP="00873745">
      <w:pPr>
        <w:pStyle w:val="ListParagraph"/>
        <w:ind w:left="1440"/>
        <w:rPr>
          <w:b/>
          <w:bCs/>
          <w:sz w:val="24"/>
          <w:szCs w:val="24"/>
        </w:rPr>
      </w:pPr>
    </w:p>
    <w:p w14:paraId="66F641B0" w14:textId="7E419370" w:rsidR="00F17BE8" w:rsidRPr="00654357" w:rsidRDefault="00873745" w:rsidP="00873745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Confirm Details</w:t>
      </w:r>
    </w:p>
    <w:p w14:paraId="34C220E8" w14:textId="2204DCEE" w:rsidR="00873745" w:rsidRPr="00654357" w:rsidRDefault="00873745" w:rsidP="00873745">
      <w:pPr>
        <w:pStyle w:val="ListParagraph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Read-Only View of all Fields</w:t>
      </w:r>
    </w:p>
    <w:p w14:paraId="2F9C5015" w14:textId="1AB90342" w:rsidR="00873745" w:rsidRPr="00654357" w:rsidRDefault="00873745" w:rsidP="00873745">
      <w:pPr>
        <w:pStyle w:val="ListParagraph"/>
        <w:rPr>
          <w:b/>
          <w:bCs/>
          <w:sz w:val="24"/>
          <w:szCs w:val="24"/>
        </w:rPr>
      </w:pPr>
    </w:p>
    <w:p w14:paraId="46BEB558" w14:textId="6C350424" w:rsidR="00873745" w:rsidRPr="00654357" w:rsidRDefault="00873745" w:rsidP="00873745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Payment Page</w:t>
      </w:r>
    </w:p>
    <w:p w14:paraId="48ECD323" w14:textId="434972F6" w:rsidR="00873745" w:rsidRPr="00654357" w:rsidRDefault="00873745" w:rsidP="00873745">
      <w:pPr>
        <w:pStyle w:val="ListParagraph"/>
        <w:rPr>
          <w:b/>
          <w:bCs/>
          <w:sz w:val="24"/>
          <w:szCs w:val="24"/>
        </w:rPr>
      </w:pPr>
      <w:r w:rsidRPr="00654357">
        <w:rPr>
          <w:b/>
          <w:bCs/>
          <w:sz w:val="24"/>
          <w:szCs w:val="24"/>
        </w:rPr>
        <w:t>Redirect to Payment Partner for Application Fee</w:t>
      </w:r>
    </w:p>
    <w:sectPr w:rsidR="00873745" w:rsidRPr="006543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02C20"/>
    <w:multiLevelType w:val="hybridMultilevel"/>
    <w:tmpl w:val="7EC61688"/>
    <w:lvl w:ilvl="0" w:tplc="6734B59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07C2999"/>
    <w:multiLevelType w:val="hybridMultilevel"/>
    <w:tmpl w:val="C074B66C"/>
    <w:lvl w:ilvl="0" w:tplc="864EBEE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9254DD"/>
    <w:multiLevelType w:val="hybridMultilevel"/>
    <w:tmpl w:val="D86AEC20"/>
    <w:lvl w:ilvl="0" w:tplc="017AF56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3717C4"/>
    <w:multiLevelType w:val="hybridMultilevel"/>
    <w:tmpl w:val="99AE47E8"/>
    <w:lvl w:ilvl="0" w:tplc="3F68034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E276C6"/>
    <w:multiLevelType w:val="hybridMultilevel"/>
    <w:tmpl w:val="EF4614D0"/>
    <w:lvl w:ilvl="0" w:tplc="F4FE4B7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E345303"/>
    <w:multiLevelType w:val="hybridMultilevel"/>
    <w:tmpl w:val="EF6201F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MjE0tTAEsizNDZR0lIJTi4sz8/NACgxrAbbhN4YsAAAA"/>
  </w:docVars>
  <w:rsids>
    <w:rsidRoot w:val="00E21FA2"/>
    <w:rsid w:val="000F0A5E"/>
    <w:rsid w:val="000F762E"/>
    <w:rsid w:val="00654357"/>
    <w:rsid w:val="006A4215"/>
    <w:rsid w:val="00873745"/>
    <w:rsid w:val="008B783A"/>
    <w:rsid w:val="00AA7DF4"/>
    <w:rsid w:val="00C15F91"/>
    <w:rsid w:val="00E21FA2"/>
    <w:rsid w:val="00E4545C"/>
    <w:rsid w:val="00F17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A073C"/>
  <w15:chartTrackingRefBased/>
  <w15:docId w15:val="{8AB7FF2E-B385-47C1-8243-5868DDFA1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1FA2"/>
    <w:pPr>
      <w:ind w:left="720"/>
      <w:contextualSpacing/>
    </w:pPr>
  </w:style>
  <w:style w:type="table" w:styleId="TableGrid">
    <w:name w:val="Table Grid"/>
    <w:basedOn w:val="TableNormal"/>
    <w:uiPriority w:val="39"/>
    <w:rsid w:val="00E454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51ECBEA-F96E-4CA5-A4A0-ACCAE837E956}" type="doc">
      <dgm:prSet loTypeId="urn:microsoft.com/office/officeart/2005/8/layout/chevron1" loCatId="process" qsTypeId="urn:microsoft.com/office/officeart/2005/8/quickstyle/simple1" qsCatId="simple" csTypeId="urn:microsoft.com/office/officeart/2005/8/colors/accent1_2" csCatId="accent1" phldr="1"/>
      <dgm:spPr/>
    </dgm:pt>
    <dgm:pt modelId="{EF230AB7-E38A-44CE-9986-E3315ABBBB95}">
      <dgm:prSet phldrT="[Text]"/>
      <dgm:spPr/>
      <dgm:t>
        <a:bodyPr/>
        <a:lstStyle/>
        <a:p>
          <a:r>
            <a:rPr lang="en-IN"/>
            <a:t>1. Student Information</a:t>
          </a:r>
        </a:p>
      </dgm:t>
    </dgm:pt>
    <dgm:pt modelId="{E9FA3A34-438E-4343-B3E9-D5F39F238045}" type="parTrans" cxnId="{AE8D00E4-F9C0-4EDC-9295-B4B5B131D7A5}">
      <dgm:prSet/>
      <dgm:spPr/>
      <dgm:t>
        <a:bodyPr/>
        <a:lstStyle/>
        <a:p>
          <a:endParaRPr lang="en-IN"/>
        </a:p>
      </dgm:t>
    </dgm:pt>
    <dgm:pt modelId="{40EFB9AB-4ADB-4C7F-914F-2520AFBFECC7}" type="sibTrans" cxnId="{AE8D00E4-F9C0-4EDC-9295-B4B5B131D7A5}">
      <dgm:prSet/>
      <dgm:spPr/>
      <dgm:t>
        <a:bodyPr/>
        <a:lstStyle/>
        <a:p>
          <a:endParaRPr lang="en-IN"/>
        </a:p>
      </dgm:t>
    </dgm:pt>
    <dgm:pt modelId="{CD548D37-4BB7-4C6A-ADA8-0E757EBE977C}">
      <dgm:prSet phldrT="[Text]"/>
      <dgm:spPr/>
      <dgm:t>
        <a:bodyPr/>
        <a:lstStyle/>
        <a:p>
          <a:r>
            <a:rPr lang="en-IN"/>
            <a:t>2. Parents Information	</a:t>
          </a:r>
        </a:p>
      </dgm:t>
    </dgm:pt>
    <dgm:pt modelId="{C4E70C6C-9D3C-4C08-AED5-A8CB648F8E5F}" type="parTrans" cxnId="{2B5F8003-CC6F-4EF3-8B3A-DC2D3759D1EE}">
      <dgm:prSet/>
      <dgm:spPr/>
      <dgm:t>
        <a:bodyPr/>
        <a:lstStyle/>
        <a:p>
          <a:endParaRPr lang="en-IN"/>
        </a:p>
      </dgm:t>
    </dgm:pt>
    <dgm:pt modelId="{6A31646A-8C32-49B8-A678-23C35D7625AF}" type="sibTrans" cxnId="{2B5F8003-CC6F-4EF3-8B3A-DC2D3759D1EE}">
      <dgm:prSet/>
      <dgm:spPr/>
      <dgm:t>
        <a:bodyPr/>
        <a:lstStyle/>
        <a:p>
          <a:endParaRPr lang="en-IN"/>
        </a:p>
      </dgm:t>
    </dgm:pt>
    <dgm:pt modelId="{9082CDD0-F173-4BDB-B95C-9ECB35A78F25}">
      <dgm:prSet phldrT="[Text]"/>
      <dgm:spPr/>
      <dgm:t>
        <a:bodyPr/>
        <a:lstStyle/>
        <a:p>
          <a:r>
            <a:rPr lang="en-IN"/>
            <a:t>3. Details of Previous Study	</a:t>
          </a:r>
        </a:p>
      </dgm:t>
    </dgm:pt>
    <dgm:pt modelId="{701616C4-F135-416C-A71A-CFE155BA48AF}" type="parTrans" cxnId="{61F56C17-AA47-4479-B861-E6ECCC035FCF}">
      <dgm:prSet/>
      <dgm:spPr/>
      <dgm:t>
        <a:bodyPr/>
        <a:lstStyle/>
        <a:p>
          <a:endParaRPr lang="en-IN"/>
        </a:p>
      </dgm:t>
    </dgm:pt>
    <dgm:pt modelId="{CDE30AF9-DA8F-4728-8E8C-6740B1A7038C}" type="sibTrans" cxnId="{61F56C17-AA47-4479-B861-E6ECCC035FCF}">
      <dgm:prSet/>
      <dgm:spPr/>
      <dgm:t>
        <a:bodyPr/>
        <a:lstStyle/>
        <a:p>
          <a:endParaRPr lang="en-IN"/>
        </a:p>
      </dgm:t>
    </dgm:pt>
    <dgm:pt modelId="{CFE31166-C336-4F65-89A4-5FEA3DD30854}">
      <dgm:prSet/>
      <dgm:spPr/>
      <dgm:t>
        <a:bodyPr/>
        <a:lstStyle/>
        <a:p>
          <a:r>
            <a:rPr lang="en-IN"/>
            <a:t>4. Enclosures</a:t>
          </a:r>
        </a:p>
      </dgm:t>
    </dgm:pt>
    <dgm:pt modelId="{16832F8F-7F74-49DD-A00F-00B810E099FD}" type="parTrans" cxnId="{626F2846-2983-4D7E-9372-EB21982EAB30}">
      <dgm:prSet/>
      <dgm:spPr/>
      <dgm:t>
        <a:bodyPr/>
        <a:lstStyle/>
        <a:p>
          <a:endParaRPr lang="en-IN"/>
        </a:p>
      </dgm:t>
    </dgm:pt>
    <dgm:pt modelId="{B14B3BDB-AA2E-4E7D-8507-4CA735784F7A}" type="sibTrans" cxnId="{626F2846-2983-4D7E-9372-EB21982EAB30}">
      <dgm:prSet/>
      <dgm:spPr/>
      <dgm:t>
        <a:bodyPr/>
        <a:lstStyle/>
        <a:p>
          <a:endParaRPr lang="en-IN"/>
        </a:p>
      </dgm:t>
    </dgm:pt>
    <dgm:pt modelId="{7B816A19-3D5D-40D5-85D2-2EC734AD0091}">
      <dgm:prSet/>
      <dgm:spPr/>
      <dgm:t>
        <a:bodyPr/>
        <a:lstStyle/>
        <a:p>
          <a:r>
            <a:rPr lang="en-IN"/>
            <a:t>6. Payment</a:t>
          </a:r>
        </a:p>
      </dgm:t>
    </dgm:pt>
    <dgm:pt modelId="{F6A7A696-5FE1-413A-9774-74E05C2C2307}" type="parTrans" cxnId="{4AEA21A1-BB1E-458B-A506-5A13B473D66F}">
      <dgm:prSet/>
      <dgm:spPr/>
      <dgm:t>
        <a:bodyPr/>
        <a:lstStyle/>
        <a:p>
          <a:endParaRPr lang="en-IN"/>
        </a:p>
      </dgm:t>
    </dgm:pt>
    <dgm:pt modelId="{24AA00D0-60BE-46F6-9C8A-6C10997924A8}" type="sibTrans" cxnId="{4AEA21A1-BB1E-458B-A506-5A13B473D66F}">
      <dgm:prSet/>
      <dgm:spPr/>
      <dgm:t>
        <a:bodyPr/>
        <a:lstStyle/>
        <a:p>
          <a:endParaRPr lang="en-IN"/>
        </a:p>
      </dgm:t>
    </dgm:pt>
    <dgm:pt modelId="{70A3E049-D012-4D8D-A36E-27A4875D5BF5}">
      <dgm:prSet/>
      <dgm:spPr/>
      <dgm:t>
        <a:bodyPr/>
        <a:lstStyle/>
        <a:p>
          <a:r>
            <a:rPr lang="en-IN"/>
            <a:t>5. Confirm Details</a:t>
          </a:r>
        </a:p>
      </dgm:t>
    </dgm:pt>
    <dgm:pt modelId="{6D8DF236-7F66-4E42-962A-AEC7BF2D5B1B}" type="parTrans" cxnId="{662C6398-48AE-4A2E-A681-85EE808B2870}">
      <dgm:prSet/>
      <dgm:spPr/>
      <dgm:t>
        <a:bodyPr/>
        <a:lstStyle/>
        <a:p>
          <a:endParaRPr lang="en-IN"/>
        </a:p>
      </dgm:t>
    </dgm:pt>
    <dgm:pt modelId="{0B732914-000F-4DB3-9EB3-7FE72167F596}" type="sibTrans" cxnId="{662C6398-48AE-4A2E-A681-85EE808B2870}">
      <dgm:prSet/>
      <dgm:spPr/>
      <dgm:t>
        <a:bodyPr/>
        <a:lstStyle/>
        <a:p>
          <a:endParaRPr lang="en-IN"/>
        </a:p>
      </dgm:t>
    </dgm:pt>
    <dgm:pt modelId="{711C135C-10F3-421B-AD15-E4F1A7A0085C}" type="pres">
      <dgm:prSet presAssocID="{651ECBEA-F96E-4CA5-A4A0-ACCAE837E956}" presName="Name0" presStyleCnt="0">
        <dgm:presLayoutVars>
          <dgm:dir/>
          <dgm:animLvl val="lvl"/>
          <dgm:resizeHandles val="exact"/>
        </dgm:presLayoutVars>
      </dgm:prSet>
      <dgm:spPr/>
    </dgm:pt>
    <dgm:pt modelId="{43A9B1BA-2BFC-4BFD-BCFB-7D9F2AB71729}" type="pres">
      <dgm:prSet presAssocID="{EF230AB7-E38A-44CE-9986-E3315ABBBB95}" presName="parTxOnly" presStyleLbl="node1" presStyleIdx="0" presStyleCnt="6">
        <dgm:presLayoutVars>
          <dgm:chMax val="0"/>
          <dgm:chPref val="0"/>
          <dgm:bulletEnabled val="1"/>
        </dgm:presLayoutVars>
      </dgm:prSet>
      <dgm:spPr/>
    </dgm:pt>
    <dgm:pt modelId="{F05CC03B-BC50-447D-93EC-9BBDC28FFDBD}" type="pres">
      <dgm:prSet presAssocID="{40EFB9AB-4ADB-4C7F-914F-2520AFBFECC7}" presName="parTxOnlySpace" presStyleCnt="0"/>
      <dgm:spPr/>
    </dgm:pt>
    <dgm:pt modelId="{0951EE97-57F4-4EB8-A21B-AE82A60D895E}" type="pres">
      <dgm:prSet presAssocID="{CD548D37-4BB7-4C6A-ADA8-0E757EBE977C}" presName="parTxOnly" presStyleLbl="node1" presStyleIdx="1" presStyleCnt="6">
        <dgm:presLayoutVars>
          <dgm:chMax val="0"/>
          <dgm:chPref val="0"/>
          <dgm:bulletEnabled val="1"/>
        </dgm:presLayoutVars>
      </dgm:prSet>
      <dgm:spPr/>
    </dgm:pt>
    <dgm:pt modelId="{AB5DCA44-E9F9-4563-8BFF-5F7F056A7D6C}" type="pres">
      <dgm:prSet presAssocID="{6A31646A-8C32-49B8-A678-23C35D7625AF}" presName="parTxOnlySpace" presStyleCnt="0"/>
      <dgm:spPr/>
    </dgm:pt>
    <dgm:pt modelId="{1B8F00DC-1817-41D1-A4BD-0D261EBB2341}" type="pres">
      <dgm:prSet presAssocID="{9082CDD0-F173-4BDB-B95C-9ECB35A78F25}" presName="parTxOnly" presStyleLbl="node1" presStyleIdx="2" presStyleCnt="6">
        <dgm:presLayoutVars>
          <dgm:chMax val="0"/>
          <dgm:chPref val="0"/>
          <dgm:bulletEnabled val="1"/>
        </dgm:presLayoutVars>
      </dgm:prSet>
      <dgm:spPr/>
    </dgm:pt>
    <dgm:pt modelId="{206A4004-C9C3-40FA-8186-42AB78D6FB00}" type="pres">
      <dgm:prSet presAssocID="{CDE30AF9-DA8F-4728-8E8C-6740B1A7038C}" presName="parTxOnlySpace" presStyleCnt="0"/>
      <dgm:spPr/>
    </dgm:pt>
    <dgm:pt modelId="{1FE1C031-4DF1-478F-9A81-2C43B457DA92}" type="pres">
      <dgm:prSet presAssocID="{CFE31166-C336-4F65-89A4-5FEA3DD30854}" presName="parTxOnly" presStyleLbl="node1" presStyleIdx="3" presStyleCnt="6">
        <dgm:presLayoutVars>
          <dgm:chMax val="0"/>
          <dgm:chPref val="0"/>
          <dgm:bulletEnabled val="1"/>
        </dgm:presLayoutVars>
      </dgm:prSet>
      <dgm:spPr/>
    </dgm:pt>
    <dgm:pt modelId="{33C32DA6-288B-4C63-AB51-EE9AB7E13A90}" type="pres">
      <dgm:prSet presAssocID="{B14B3BDB-AA2E-4E7D-8507-4CA735784F7A}" presName="parTxOnlySpace" presStyleCnt="0"/>
      <dgm:spPr/>
    </dgm:pt>
    <dgm:pt modelId="{0E1B364F-9108-4EFF-A42F-D71F275ECCE7}" type="pres">
      <dgm:prSet presAssocID="{70A3E049-D012-4D8D-A36E-27A4875D5BF5}" presName="parTxOnly" presStyleLbl="node1" presStyleIdx="4" presStyleCnt="6">
        <dgm:presLayoutVars>
          <dgm:chMax val="0"/>
          <dgm:chPref val="0"/>
          <dgm:bulletEnabled val="1"/>
        </dgm:presLayoutVars>
      </dgm:prSet>
      <dgm:spPr/>
    </dgm:pt>
    <dgm:pt modelId="{BA48A76A-7E1A-471C-BB83-B2DE9E3CC27C}" type="pres">
      <dgm:prSet presAssocID="{0B732914-000F-4DB3-9EB3-7FE72167F596}" presName="parTxOnlySpace" presStyleCnt="0"/>
      <dgm:spPr/>
    </dgm:pt>
    <dgm:pt modelId="{9F469982-9E42-4DC1-A9CF-E425249AB06E}" type="pres">
      <dgm:prSet presAssocID="{7B816A19-3D5D-40D5-85D2-2EC734AD0091}" presName="parTxOnly" presStyleLbl="node1" presStyleIdx="5" presStyleCnt="6">
        <dgm:presLayoutVars>
          <dgm:chMax val="0"/>
          <dgm:chPref val="0"/>
          <dgm:bulletEnabled val="1"/>
        </dgm:presLayoutVars>
      </dgm:prSet>
      <dgm:spPr/>
    </dgm:pt>
  </dgm:ptLst>
  <dgm:cxnLst>
    <dgm:cxn modelId="{2B5F8003-CC6F-4EF3-8B3A-DC2D3759D1EE}" srcId="{651ECBEA-F96E-4CA5-A4A0-ACCAE837E956}" destId="{CD548D37-4BB7-4C6A-ADA8-0E757EBE977C}" srcOrd="1" destOrd="0" parTransId="{C4E70C6C-9D3C-4C08-AED5-A8CB648F8E5F}" sibTransId="{6A31646A-8C32-49B8-A678-23C35D7625AF}"/>
    <dgm:cxn modelId="{61F56C17-AA47-4479-B861-E6ECCC035FCF}" srcId="{651ECBEA-F96E-4CA5-A4A0-ACCAE837E956}" destId="{9082CDD0-F173-4BDB-B95C-9ECB35A78F25}" srcOrd="2" destOrd="0" parTransId="{701616C4-F135-416C-A71A-CFE155BA48AF}" sibTransId="{CDE30AF9-DA8F-4728-8E8C-6740B1A7038C}"/>
    <dgm:cxn modelId="{6480EC44-E683-4EC8-B794-1F26A6A54847}" type="presOf" srcId="{EF230AB7-E38A-44CE-9986-E3315ABBBB95}" destId="{43A9B1BA-2BFC-4BFD-BCFB-7D9F2AB71729}" srcOrd="0" destOrd="0" presId="urn:microsoft.com/office/officeart/2005/8/layout/chevron1"/>
    <dgm:cxn modelId="{626F2846-2983-4D7E-9372-EB21982EAB30}" srcId="{651ECBEA-F96E-4CA5-A4A0-ACCAE837E956}" destId="{CFE31166-C336-4F65-89A4-5FEA3DD30854}" srcOrd="3" destOrd="0" parTransId="{16832F8F-7F74-49DD-A00F-00B810E099FD}" sibTransId="{B14B3BDB-AA2E-4E7D-8507-4CA735784F7A}"/>
    <dgm:cxn modelId="{87190C68-E1DF-4CAD-BDBC-D7000F76E1A0}" type="presOf" srcId="{7B816A19-3D5D-40D5-85D2-2EC734AD0091}" destId="{9F469982-9E42-4DC1-A9CF-E425249AB06E}" srcOrd="0" destOrd="0" presId="urn:microsoft.com/office/officeart/2005/8/layout/chevron1"/>
    <dgm:cxn modelId="{07AFA169-FFAF-41BB-8A9E-CB59EC439325}" type="presOf" srcId="{CD548D37-4BB7-4C6A-ADA8-0E757EBE977C}" destId="{0951EE97-57F4-4EB8-A21B-AE82A60D895E}" srcOrd="0" destOrd="0" presId="urn:microsoft.com/office/officeart/2005/8/layout/chevron1"/>
    <dgm:cxn modelId="{662C6398-48AE-4A2E-A681-85EE808B2870}" srcId="{651ECBEA-F96E-4CA5-A4A0-ACCAE837E956}" destId="{70A3E049-D012-4D8D-A36E-27A4875D5BF5}" srcOrd="4" destOrd="0" parTransId="{6D8DF236-7F66-4E42-962A-AEC7BF2D5B1B}" sibTransId="{0B732914-000F-4DB3-9EB3-7FE72167F596}"/>
    <dgm:cxn modelId="{4AEA21A1-BB1E-458B-A506-5A13B473D66F}" srcId="{651ECBEA-F96E-4CA5-A4A0-ACCAE837E956}" destId="{7B816A19-3D5D-40D5-85D2-2EC734AD0091}" srcOrd="5" destOrd="0" parTransId="{F6A7A696-5FE1-413A-9774-74E05C2C2307}" sibTransId="{24AA00D0-60BE-46F6-9C8A-6C10997924A8}"/>
    <dgm:cxn modelId="{888C1EAC-17C2-4768-A4E8-B6D1185897A1}" type="presOf" srcId="{651ECBEA-F96E-4CA5-A4A0-ACCAE837E956}" destId="{711C135C-10F3-421B-AD15-E4F1A7A0085C}" srcOrd="0" destOrd="0" presId="urn:microsoft.com/office/officeart/2005/8/layout/chevron1"/>
    <dgm:cxn modelId="{D95FCCCB-3AF2-4727-A4C8-2E6FA45FF6C0}" type="presOf" srcId="{9082CDD0-F173-4BDB-B95C-9ECB35A78F25}" destId="{1B8F00DC-1817-41D1-A4BD-0D261EBB2341}" srcOrd="0" destOrd="0" presId="urn:microsoft.com/office/officeart/2005/8/layout/chevron1"/>
    <dgm:cxn modelId="{F7F18ED1-DFE4-4018-B52F-1E81F97545EA}" type="presOf" srcId="{CFE31166-C336-4F65-89A4-5FEA3DD30854}" destId="{1FE1C031-4DF1-478F-9A81-2C43B457DA92}" srcOrd="0" destOrd="0" presId="urn:microsoft.com/office/officeart/2005/8/layout/chevron1"/>
    <dgm:cxn modelId="{AE8D00E4-F9C0-4EDC-9295-B4B5B131D7A5}" srcId="{651ECBEA-F96E-4CA5-A4A0-ACCAE837E956}" destId="{EF230AB7-E38A-44CE-9986-E3315ABBBB95}" srcOrd="0" destOrd="0" parTransId="{E9FA3A34-438E-4343-B3E9-D5F39F238045}" sibTransId="{40EFB9AB-4ADB-4C7F-914F-2520AFBFECC7}"/>
    <dgm:cxn modelId="{16F9C8FF-F2E0-4FB7-A5D3-9661B497E345}" type="presOf" srcId="{70A3E049-D012-4D8D-A36E-27A4875D5BF5}" destId="{0E1B364F-9108-4EFF-A42F-D71F275ECCE7}" srcOrd="0" destOrd="0" presId="urn:microsoft.com/office/officeart/2005/8/layout/chevron1"/>
    <dgm:cxn modelId="{4F517FD6-ABB0-46BC-B81B-E005172F0694}" type="presParOf" srcId="{711C135C-10F3-421B-AD15-E4F1A7A0085C}" destId="{43A9B1BA-2BFC-4BFD-BCFB-7D9F2AB71729}" srcOrd="0" destOrd="0" presId="urn:microsoft.com/office/officeart/2005/8/layout/chevron1"/>
    <dgm:cxn modelId="{7466CF9F-2C76-4454-B184-75E32FF18E16}" type="presParOf" srcId="{711C135C-10F3-421B-AD15-E4F1A7A0085C}" destId="{F05CC03B-BC50-447D-93EC-9BBDC28FFDBD}" srcOrd="1" destOrd="0" presId="urn:microsoft.com/office/officeart/2005/8/layout/chevron1"/>
    <dgm:cxn modelId="{FA945351-2C69-464B-BD05-8C65D36404E5}" type="presParOf" srcId="{711C135C-10F3-421B-AD15-E4F1A7A0085C}" destId="{0951EE97-57F4-4EB8-A21B-AE82A60D895E}" srcOrd="2" destOrd="0" presId="urn:microsoft.com/office/officeart/2005/8/layout/chevron1"/>
    <dgm:cxn modelId="{0FDF0B81-9E3B-4467-BCDE-6CF15D9E8C58}" type="presParOf" srcId="{711C135C-10F3-421B-AD15-E4F1A7A0085C}" destId="{AB5DCA44-E9F9-4563-8BFF-5F7F056A7D6C}" srcOrd="3" destOrd="0" presId="urn:microsoft.com/office/officeart/2005/8/layout/chevron1"/>
    <dgm:cxn modelId="{03D1E2D1-879E-41FB-956A-DDDAA0519960}" type="presParOf" srcId="{711C135C-10F3-421B-AD15-E4F1A7A0085C}" destId="{1B8F00DC-1817-41D1-A4BD-0D261EBB2341}" srcOrd="4" destOrd="0" presId="urn:microsoft.com/office/officeart/2005/8/layout/chevron1"/>
    <dgm:cxn modelId="{A6CD3A04-6035-415F-AACB-6786337522D8}" type="presParOf" srcId="{711C135C-10F3-421B-AD15-E4F1A7A0085C}" destId="{206A4004-C9C3-40FA-8186-42AB78D6FB00}" srcOrd="5" destOrd="0" presId="urn:microsoft.com/office/officeart/2005/8/layout/chevron1"/>
    <dgm:cxn modelId="{13396D29-D45E-41A3-94EA-9F27844BCB7A}" type="presParOf" srcId="{711C135C-10F3-421B-AD15-E4F1A7A0085C}" destId="{1FE1C031-4DF1-478F-9A81-2C43B457DA92}" srcOrd="6" destOrd="0" presId="urn:microsoft.com/office/officeart/2005/8/layout/chevron1"/>
    <dgm:cxn modelId="{7A60AB0E-7D6F-499E-916D-94FC33B7B114}" type="presParOf" srcId="{711C135C-10F3-421B-AD15-E4F1A7A0085C}" destId="{33C32DA6-288B-4C63-AB51-EE9AB7E13A90}" srcOrd="7" destOrd="0" presId="urn:microsoft.com/office/officeart/2005/8/layout/chevron1"/>
    <dgm:cxn modelId="{4A88A475-7D79-43E6-8028-7FC98D3A1D99}" type="presParOf" srcId="{711C135C-10F3-421B-AD15-E4F1A7A0085C}" destId="{0E1B364F-9108-4EFF-A42F-D71F275ECCE7}" srcOrd="8" destOrd="0" presId="urn:microsoft.com/office/officeart/2005/8/layout/chevron1"/>
    <dgm:cxn modelId="{73CA5E08-6788-45D8-A205-1E3F36AE4184}" type="presParOf" srcId="{711C135C-10F3-421B-AD15-E4F1A7A0085C}" destId="{BA48A76A-7E1A-471C-BB83-B2DE9E3CC27C}" srcOrd="9" destOrd="0" presId="urn:microsoft.com/office/officeart/2005/8/layout/chevron1"/>
    <dgm:cxn modelId="{BF911480-C0C9-49DF-8CE4-D5D556239380}" type="presParOf" srcId="{711C135C-10F3-421B-AD15-E4F1A7A0085C}" destId="{9F469982-9E42-4DC1-A9CF-E425249AB06E}" srcOrd="10" destOrd="0" presId="urn:microsoft.com/office/officeart/2005/8/layout/chevron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3A9B1BA-2BFC-4BFD-BCFB-7D9F2AB71729}">
      <dsp:nvSpPr>
        <dsp:cNvPr id="0" name=""/>
        <dsp:cNvSpPr/>
      </dsp:nvSpPr>
      <dsp:spPr>
        <a:xfrm>
          <a:off x="2878" y="0"/>
          <a:ext cx="1070948" cy="419100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1. Student Information</a:t>
          </a:r>
        </a:p>
      </dsp:txBody>
      <dsp:txXfrm>
        <a:off x="212428" y="0"/>
        <a:ext cx="651848" cy="419100"/>
      </dsp:txXfrm>
    </dsp:sp>
    <dsp:sp modelId="{0951EE97-57F4-4EB8-A21B-AE82A60D895E}">
      <dsp:nvSpPr>
        <dsp:cNvPr id="0" name=""/>
        <dsp:cNvSpPr/>
      </dsp:nvSpPr>
      <dsp:spPr>
        <a:xfrm>
          <a:off x="966732" y="0"/>
          <a:ext cx="1070948" cy="419100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2. Parents Information	</a:t>
          </a:r>
        </a:p>
      </dsp:txBody>
      <dsp:txXfrm>
        <a:off x="1176282" y="0"/>
        <a:ext cx="651848" cy="419100"/>
      </dsp:txXfrm>
    </dsp:sp>
    <dsp:sp modelId="{1B8F00DC-1817-41D1-A4BD-0D261EBB2341}">
      <dsp:nvSpPr>
        <dsp:cNvPr id="0" name=""/>
        <dsp:cNvSpPr/>
      </dsp:nvSpPr>
      <dsp:spPr>
        <a:xfrm>
          <a:off x="1930586" y="0"/>
          <a:ext cx="1070948" cy="419100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3. Details of Previous Study	</a:t>
          </a:r>
        </a:p>
      </dsp:txBody>
      <dsp:txXfrm>
        <a:off x="2140136" y="0"/>
        <a:ext cx="651848" cy="419100"/>
      </dsp:txXfrm>
    </dsp:sp>
    <dsp:sp modelId="{1FE1C031-4DF1-478F-9A81-2C43B457DA92}">
      <dsp:nvSpPr>
        <dsp:cNvPr id="0" name=""/>
        <dsp:cNvSpPr/>
      </dsp:nvSpPr>
      <dsp:spPr>
        <a:xfrm>
          <a:off x="2894440" y="0"/>
          <a:ext cx="1070948" cy="419100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4. Enclosures</a:t>
          </a:r>
        </a:p>
      </dsp:txBody>
      <dsp:txXfrm>
        <a:off x="3103990" y="0"/>
        <a:ext cx="651848" cy="419100"/>
      </dsp:txXfrm>
    </dsp:sp>
    <dsp:sp modelId="{0E1B364F-9108-4EFF-A42F-D71F275ECCE7}">
      <dsp:nvSpPr>
        <dsp:cNvPr id="0" name=""/>
        <dsp:cNvSpPr/>
      </dsp:nvSpPr>
      <dsp:spPr>
        <a:xfrm>
          <a:off x="3858293" y="0"/>
          <a:ext cx="1070948" cy="419100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5. Confirm Details</a:t>
          </a:r>
        </a:p>
      </dsp:txBody>
      <dsp:txXfrm>
        <a:off x="4067843" y="0"/>
        <a:ext cx="651848" cy="419100"/>
      </dsp:txXfrm>
    </dsp:sp>
    <dsp:sp modelId="{9F469982-9E42-4DC1-A9CF-E425249AB06E}">
      <dsp:nvSpPr>
        <dsp:cNvPr id="0" name=""/>
        <dsp:cNvSpPr/>
      </dsp:nvSpPr>
      <dsp:spPr>
        <a:xfrm>
          <a:off x="4822147" y="0"/>
          <a:ext cx="1070948" cy="419100"/>
        </a:xfrm>
        <a:prstGeom prst="chevron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6005" tIns="12002" rIns="12002" bIns="12002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IN" sz="900" kern="1200"/>
            <a:t>6. Payment</a:t>
          </a:r>
        </a:p>
      </dsp:txBody>
      <dsp:txXfrm>
        <a:off x="5031697" y="0"/>
        <a:ext cx="651848" cy="41910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chevron1">
  <dgm:title val=""/>
  <dgm:desc val=""/>
  <dgm:catLst>
    <dgm:cat type="process" pri="9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des" func="maxDepth" op="gte" val="2">
        <dgm:constrLst>
          <dgm:constr type="h" for="ch" forName="composite" refType="h"/>
          <dgm:constr type="w" for="ch" forName="composite" refType="w"/>
          <dgm:constr type="w" for="des" forName="parTx"/>
          <dgm:constr type="h" for="des" forName="parTx" op="equ"/>
          <dgm:constr type="w" for="des" forName="desTx"/>
          <dgm:constr type="h" for="des" forName="desTx" op="equ"/>
          <dgm:constr type="primFontSz" for="des" forName="parTx" val="65"/>
          <dgm:constr type="secFontSz" for="des" forName="desTx" refType="primFontSz" refFor="des" refForName="parTx" op="equ"/>
          <dgm:constr type="h" for="des" forName="parTx" refType="primFontSz" refFor="des" refForName="parTx" fact="1.5"/>
          <dgm:constr type="h" for="des" forName="desTx" refType="primFontSz" refFor="des" refForName="parTx" fact="0.5"/>
          <dgm:constr type="w" for="ch" forName="space" op="equ" val="-6"/>
        </dgm:constrLst>
        <dgm:ruleLst>
          <dgm:rule type="w" for="ch" forName="composite" val="0" fact="NaN" max="NaN"/>
          <dgm:rule type="primFontSz" for="des" forName="parTx" val="5" fact="NaN" max="NaN"/>
        </dgm:ruleLst>
        <dgm:forEach name="Name6" axis="ch" ptType="node"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hoose name="Name7">
              <dgm:if name="Name8" func="var" arg="dir" op="equ" val="norm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if>
              <dgm:else name="Name9">
                <dgm:constrLst>
                  <dgm:constr type="l" for="ch" forName="parTx"/>
                  <dgm:constr type="w" for="ch" forName="parTx" refType="w"/>
                  <dgm:constr type="t" for="ch" forName="parTx"/>
                  <dgm:constr type="l" for="ch" forName="desTx" refType="w" fact="0.2"/>
                  <dgm:constr type="w" for="ch" forName="desTx" refType="w" refFor="ch" refForName="parTx" fact="0.8"/>
                  <dgm:constr type="t" for="ch" forName="desTx" refType="h" refFor="ch" refForName="parTx" fact="1.125"/>
                </dgm:constrLst>
              </dgm:else>
            </dgm:choose>
            <dgm:ruleLst>
              <dgm:rule type="h" val="INF" fact="NaN" max="NaN"/>
            </dgm:ruleLst>
            <dgm:layoutNode name="parTx">
              <dgm:varLst>
                <dgm:chMax val="0"/>
                <dgm:chPref val="0"/>
                <dgm:bulletEnabled val="1"/>
              </dgm:varLst>
              <dgm:alg type="tx"/>
              <dgm:choose name="Name10">
                <dgm:if name="Name11" func="var" arg="dir" op="equ" val="norm">
                  <dgm:shape xmlns:r="http://schemas.openxmlformats.org/officeDocument/2006/relationships" type="chevron" r:blip="">
                    <dgm:adjLst/>
                  </dgm:shape>
                </dgm:if>
                <dgm:else name="Name12">
                  <dgm:shape xmlns:r="http://schemas.openxmlformats.org/officeDocument/2006/relationships" rot="180" type="chevron" r:blip="">
                    <dgm:adjLst/>
                  </dgm:shape>
                </dgm:else>
              </dgm:choose>
              <dgm:presOf axis="self" ptType="node"/>
              <dgm:choose name="Name13">
                <dgm:if name="Name14" func="var" arg="dir" op="equ" val="norm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315"/>
                    <dgm:constr type="rMarg" refType="primFontSz" fact="0.105"/>
                  </dgm:constrLst>
                </dgm:if>
                <dgm:else name="Name15">
                  <dgm:constrLst>
                    <dgm:constr type="h" refType="w" op="lte" fact="0.4"/>
                    <dgm:constr type="h"/>
                    <dgm:constr type="tMarg" refType="primFontSz" fact="0.105"/>
                    <dgm:constr type="bMarg" refType="primFontSz" fact="0.105"/>
                    <dgm:constr type="lMarg" refType="primFontSz" fact="0.105"/>
                    <dgm:constr type="rMarg" refType="primFontSz" fact="0.315"/>
                  </dgm:constrLst>
                </dgm:else>
              </dgm:choose>
              <dgm:ruleLst>
                <dgm:rule type="h" val="INF" fact="NaN" max="NaN"/>
              </dgm:ruleLst>
            </dgm:layoutNode>
            <dgm:layoutNode name="desTx" styleLbl="revTx">
              <dgm:varLst>
                <dgm:bulletEnabled val="1"/>
              </dgm:varLst>
              <dgm:alg type="tx">
                <dgm:param type="stBulletLvl" val="1"/>
              </dgm:alg>
              <dgm:choose name="Name16">
                <dgm:if name="Name17" axis="ch" ptType="node" func="cnt" op="gte" val="1">
                  <dgm:shape xmlns:r="http://schemas.openxmlformats.org/officeDocument/2006/relationships" type="rect" r:blip="">
                    <dgm:adjLst/>
                  </dgm:shape>
                </dgm:if>
                <dgm:else name="Name18">
                  <dgm:shape xmlns:r="http://schemas.openxmlformats.org/officeDocument/2006/relationships" type="rect" r:blip="" hideGeom="1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h"/>
                <dgm:constr type="tMarg"/>
                <dgm:constr type="bMarg"/>
                <dgm:constr type="rMarg"/>
                <dgm:constr type="lMarg"/>
              </dgm:constrLst>
              <dgm:ruleLst>
                <dgm:rule type="h" val="INF" fact="NaN" max="NaN"/>
              </dgm:ruleLst>
            </dgm:layoutNode>
          </dgm:layoutNode>
          <dgm:forEach name="Name19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if>
      <dgm:else name="Name20">
        <dgm:constrLst>
          <dgm:constr type="w" for="ch" forName="parTxOnly" refType="w"/>
          <dgm:constr type="h" for="des" forName="parTxOnly" op="equ"/>
          <dgm:constr type="primFontSz" for="des" forName="parTxOnly" op="equ" val="65"/>
          <dgm:constr type="w" for="ch" forName="parTxOnlySpace" refType="w" refFor="ch" refForName="parTxOnly" fact="-0.1"/>
        </dgm:constrLst>
        <dgm:ruleLst/>
        <dgm:forEach name="Name21" axis="ch" ptType="node">
          <dgm:layoutNode name="parTxOnly">
            <dgm:varLst>
              <dgm:chMax val="0"/>
              <dgm:chPref val="0"/>
              <dgm:bulletEnabled val="1"/>
            </dgm:varLst>
            <dgm:alg type="tx"/>
            <dgm:choose name="Name22">
              <dgm:if name="Name23" func="var" arg="dir" op="equ" val="norm">
                <dgm:shape xmlns:r="http://schemas.openxmlformats.org/officeDocument/2006/relationships" type="chevron" r:blip="">
                  <dgm:adjLst/>
                </dgm:shape>
              </dgm:if>
              <dgm:else name="Name24">
                <dgm:shape xmlns:r="http://schemas.openxmlformats.org/officeDocument/2006/relationships" rot="180" type="chevron" r:blip="">
                  <dgm:adjLst/>
                </dgm:shape>
              </dgm:else>
            </dgm:choose>
            <dgm:presOf axis="self" ptType="node"/>
            <dgm:choose name="Name25">
              <dgm:if name="Name26" func="var" arg="dir" op="equ" val="norm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315"/>
                  <dgm:constr type="rMarg" refType="primFontSz" fact="0.105"/>
                </dgm:constrLst>
              </dgm:if>
              <dgm:else name="Name27">
                <dgm:constrLst>
                  <dgm:constr type="h" refType="w" op="equ" fact="0.4"/>
                  <dgm:constr type="tMarg" refType="primFontSz" fact="0.105"/>
                  <dgm:constr type="bMarg" refType="primFontSz" fact="0.105"/>
                  <dgm:constr type="lMarg" refType="primFontSz" fact="0.105"/>
                  <dgm:constr type="rMarg" refType="primFontSz" fact="0.315"/>
                </dgm:constrLst>
              </dgm:else>
            </dgm:choose>
            <dgm:ruleLst>
              <dgm:rule type="primFontSz" val="5" fact="NaN" max="NaN"/>
            </dgm:ruleLst>
          </dgm:layoutNode>
          <dgm:forEach name="Name28" axis="followSib" ptType="sibTrans" cnt="1">
            <dgm:layoutNode name="parTxOnly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forEach>
      </dgm:else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3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3</cp:revision>
  <dcterms:created xsi:type="dcterms:W3CDTF">2020-06-27T09:35:00Z</dcterms:created>
  <dcterms:modified xsi:type="dcterms:W3CDTF">2020-06-27T11:23:00Z</dcterms:modified>
</cp:coreProperties>
</file>